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F08CEC" w14:textId="77777777" w:rsidR="003E4552" w:rsidRPr="00BA43FC" w:rsidRDefault="00B22866">
      <w:pPr>
        <w:pStyle w:val="Ttulo"/>
        <w:rPr>
          <w:lang w:val="es-GT"/>
        </w:rPr>
      </w:pPr>
      <w:r w:rsidRPr="00BA43FC">
        <w:rPr>
          <w:lang w:val="es-GT"/>
        </w:rPr>
        <w:t>Hoja de Trabajo 05</w:t>
      </w:r>
    </w:p>
    <w:p w14:paraId="305AF1A2" w14:textId="77777777" w:rsidR="003E4552" w:rsidRPr="00BA43FC" w:rsidRDefault="00B22866">
      <w:pPr>
        <w:pStyle w:val="Author"/>
        <w:rPr>
          <w:lang w:val="es-GT"/>
        </w:rPr>
      </w:pPr>
      <w:r w:rsidRPr="00BA43FC">
        <w:rPr>
          <w:lang w:val="es-GT"/>
        </w:rPr>
        <w:t>Gustavo de León y Andrés Urízar</w:t>
      </w:r>
    </w:p>
    <w:p w14:paraId="2BF49AA9" w14:textId="77777777" w:rsidR="003E4552" w:rsidRPr="00BA43FC" w:rsidRDefault="00B22866">
      <w:pPr>
        <w:pStyle w:val="Fecha"/>
        <w:rPr>
          <w:lang w:val="es-GT"/>
        </w:rPr>
      </w:pPr>
      <w:r w:rsidRPr="00BA43FC">
        <w:rPr>
          <w:lang w:val="es-GT"/>
        </w:rPr>
        <w:t>3/24/2020</w:t>
      </w:r>
    </w:p>
    <w:p w14:paraId="61DE11D2" w14:textId="77777777" w:rsidR="003E4552" w:rsidRPr="00BA43FC" w:rsidRDefault="00B22866">
      <w:pPr>
        <w:pStyle w:val="Ttulo2"/>
        <w:rPr>
          <w:lang w:val="es-GT"/>
        </w:rPr>
      </w:pPr>
      <w:bookmarkStart w:id="0" w:name="objetivo"/>
      <w:r w:rsidRPr="00BA43FC">
        <w:rPr>
          <w:lang w:val="es-GT"/>
        </w:rPr>
        <w:t>Objetivo</w:t>
      </w:r>
      <w:bookmarkEnd w:id="0"/>
    </w:p>
    <w:p w14:paraId="1F5E899F" w14:textId="77777777" w:rsidR="003E4552" w:rsidRPr="00BA43FC" w:rsidRDefault="00B22866">
      <w:pPr>
        <w:pStyle w:val="FirstParagraph"/>
        <w:rPr>
          <w:lang w:val="es-GT"/>
        </w:rPr>
      </w:pPr>
      <w:r w:rsidRPr="00BA43FC">
        <w:rPr>
          <w:lang w:val="es-GT"/>
        </w:rPr>
        <w:t>Predecir los precios con el algoritmo de Naives Bayes</w:t>
      </w:r>
    </w:p>
    <w:p w14:paraId="08D2548F" w14:textId="77777777" w:rsidR="003E4552" w:rsidRDefault="00B22866">
      <w:pPr>
        <w:pStyle w:val="SourceCode"/>
      </w:pPr>
      <w:r w:rsidRPr="00BA43FC">
        <w:rPr>
          <w:rStyle w:val="NormalTok"/>
          <w:lang w:val="es-GT"/>
        </w:rPr>
        <w:t xml:space="preserve">  </w:t>
      </w:r>
      <w:r>
        <w:rPr>
          <w:rStyle w:val="KeywordTok"/>
        </w:rPr>
        <w:t>library</w:t>
      </w:r>
      <w:r>
        <w:rPr>
          <w:rStyle w:val="NormalTok"/>
        </w:rPr>
        <w:t>(e1071)</w:t>
      </w:r>
      <w:r>
        <w:br/>
      </w:r>
      <w:r>
        <w:rPr>
          <w:rStyle w:val="NormalTok"/>
        </w:rPr>
        <w:t xml:space="preserve">  </w:t>
      </w:r>
      <w:r>
        <w:rPr>
          <w:rStyle w:val="KeywordTok"/>
        </w:rPr>
        <w:t>library</w:t>
      </w:r>
      <w:r>
        <w:rPr>
          <w:rStyle w:val="NormalTok"/>
        </w:rPr>
        <w:t>(caret)</w:t>
      </w:r>
      <w:r>
        <w:br/>
      </w:r>
      <w:r>
        <w:rPr>
          <w:rStyle w:val="NormalTok"/>
        </w:rPr>
        <w:t xml:space="preserve">  </w:t>
      </w:r>
      <w:r>
        <w:rPr>
          <w:rStyle w:val="KeywordTok"/>
        </w:rPr>
        <w:t>library</w:t>
      </w:r>
      <w:r>
        <w:rPr>
          <w:rStyle w:val="NormalTok"/>
        </w:rPr>
        <w:t>(plyr)</w:t>
      </w:r>
      <w:r>
        <w:br/>
      </w:r>
      <w:r>
        <w:rPr>
          <w:rStyle w:val="NormalTok"/>
        </w:rPr>
        <w:t xml:space="preserve">  </w:t>
      </w:r>
      <w:r>
        <w:rPr>
          <w:rStyle w:val="KeywordTok"/>
        </w:rPr>
        <w:t>library</w:t>
      </w:r>
      <w:r>
        <w:rPr>
          <w:rStyle w:val="NormalTok"/>
        </w:rPr>
        <w:t>(dplyr)</w:t>
      </w:r>
      <w:r>
        <w:br/>
      </w:r>
      <w:r>
        <w:rPr>
          <w:rStyle w:val="NormalTok"/>
        </w:rPr>
        <w:t xml:space="preserve">  </w:t>
      </w:r>
      <w:r>
        <w:rPr>
          <w:rStyle w:val="KeywordTok"/>
        </w:rPr>
        <w:t>library</w:t>
      </w:r>
      <w:r>
        <w:rPr>
          <w:rStyle w:val="NormalTok"/>
        </w:rPr>
        <w:t>(lattice)</w:t>
      </w:r>
      <w:r>
        <w:br/>
      </w:r>
      <w:r>
        <w:rPr>
          <w:rStyle w:val="NormalTok"/>
        </w:rPr>
        <w:t xml:space="preserve">  </w:t>
      </w:r>
      <w:r>
        <w:rPr>
          <w:rStyle w:val="KeywordTok"/>
        </w:rPr>
        <w:t>library</w:t>
      </w:r>
      <w:r>
        <w:rPr>
          <w:rStyle w:val="NormalTok"/>
        </w:rPr>
        <w:t>(rpart)</w:t>
      </w:r>
    </w:p>
    <w:p w14:paraId="0802A37B" w14:textId="77777777" w:rsidR="003E4552" w:rsidRPr="00BA43FC" w:rsidRDefault="00B22866">
      <w:pPr>
        <w:pStyle w:val="FirstParagraph"/>
        <w:rPr>
          <w:lang w:val="es-GT"/>
        </w:rPr>
      </w:pPr>
      <w:r w:rsidRPr="00BA43FC">
        <w:rPr>
          <w:lang w:val="es-GT"/>
        </w:rPr>
        <w:t>Ubicacion de archivos en computadoras</w:t>
      </w:r>
    </w:p>
    <w:p w14:paraId="68465BA1" w14:textId="77777777" w:rsidR="003E4552" w:rsidRPr="00BA43FC" w:rsidRDefault="00B22866">
      <w:pPr>
        <w:pStyle w:val="SourceCode"/>
        <w:rPr>
          <w:lang w:val="es-GT"/>
        </w:rPr>
      </w:pPr>
      <w:r w:rsidRPr="00BA43FC">
        <w:rPr>
          <w:rStyle w:val="NormalTok"/>
          <w:lang w:val="es-GT"/>
        </w:rPr>
        <w:t xml:space="preserve">  </w:t>
      </w:r>
      <w:r w:rsidRPr="00BA43FC">
        <w:rPr>
          <w:rStyle w:val="KeywordTok"/>
          <w:lang w:val="es-GT"/>
        </w:rPr>
        <w:t>setwd</w:t>
      </w:r>
      <w:r w:rsidRPr="00BA43FC">
        <w:rPr>
          <w:rStyle w:val="NormalTok"/>
          <w:lang w:val="es-GT"/>
        </w:rPr>
        <w:t>(</w:t>
      </w:r>
      <w:r w:rsidRPr="00BA43FC">
        <w:rPr>
          <w:rStyle w:val="StringTok"/>
          <w:lang w:val="es-GT"/>
        </w:rPr>
        <w:t>"C:/Users/Gustavo/Desktop/SEPTIMO SEMESTRE/MINERIA/HDT5/Hoja-de-trabajo-5"</w:t>
      </w:r>
      <w:r w:rsidRPr="00BA43FC">
        <w:rPr>
          <w:rStyle w:val="NormalTok"/>
          <w:lang w:val="es-GT"/>
        </w:rPr>
        <w:t>)</w:t>
      </w:r>
      <w:r w:rsidRPr="00BA43FC">
        <w:rPr>
          <w:lang w:val="es-GT"/>
        </w:rPr>
        <w:br/>
      </w:r>
      <w:r w:rsidRPr="00BA43FC">
        <w:rPr>
          <w:rStyle w:val="NormalTok"/>
          <w:lang w:val="es-GT"/>
        </w:rPr>
        <w:t xml:space="preserve">  </w:t>
      </w:r>
      <w:r w:rsidRPr="00BA43FC">
        <w:rPr>
          <w:rStyle w:val="CommentTok"/>
          <w:lang w:val="es-GT"/>
        </w:rPr>
        <w:t>#setwd("C:/Users/alber/Documents/UVG/Septimo semestre/Mineria de Datos/Hoja-Trabajo-5/Hoja-de-trabajo-5")</w:t>
      </w:r>
    </w:p>
    <w:p w14:paraId="6E36274C" w14:textId="77777777" w:rsidR="003E4552" w:rsidRPr="00BA43FC" w:rsidRDefault="00B22866">
      <w:pPr>
        <w:pStyle w:val="Ttulo2"/>
        <w:rPr>
          <w:lang w:val="es-GT"/>
        </w:rPr>
      </w:pPr>
      <w:bookmarkStart w:id="1" w:name="selección-de-variables"/>
      <w:r w:rsidRPr="00BA43FC">
        <w:rPr>
          <w:lang w:val="es-GT"/>
        </w:rPr>
        <w:t>Selección de variables</w:t>
      </w:r>
      <w:bookmarkEnd w:id="1"/>
    </w:p>
    <w:p w14:paraId="2E8E7975" w14:textId="77777777" w:rsidR="003E4552" w:rsidRPr="00BA43FC" w:rsidRDefault="00B22866">
      <w:pPr>
        <w:pStyle w:val="FirstParagraph"/>
        <w:rPr>
          <w:lang w:val="es-GT"/>
        </w:rPr>
      </w:pPr>
      <w:r w:rsidRPr="00BA43FC">
        <w:rPr>
          <w:lang w:val="es-GT"/>
        </w:rPr>
        <w:t xml:space="preserve">Se </w:t>
      </w:r>
      <w:r w:rsidRPr="00BA43FC">
        <w:rPr>
          <w:lang w:val="es-GT"/>
        </w:rPr>
        <w:t>seleccionarán variables que consideramos importantes para la decisión del precio de una casa. Se usa la misma semilla 123 para repetir el conjunto de entrenamiento y de prueba</w:t>
      </w:r>
    </w:p>
    <w:p w14:paraId="2AD6583E" w14:textId="77777777" w:rsidR="003E4552" w:rsidRPr="00BA43FC" w:rsidRDefault="00B22866">
      <w:pPr>
        <w:pStyle w:val="SourceCode"/>
        <w:rPr>
          <w:lang w:val="es-GT"/>
        </w:rPr>
      </w:pPr>
      <w:r w:rsidRPr="00BA43FC">
        <w:rPr>
          <w:rStyle w:val="NormalTok"/>
          <w:lang w:val="es-GT"/>
        </w:rPr>
        <w:t xml:space="preserve">  </w:t>
      </w:r>
      <w:r w:rsidRPr="00BA43FC">
        <w:rPr>
          <w:rStyle w:val="KeywordTok"/>
          <w:lang w:val="es-GT"/>
        </w:rPr>
        <w:t>set.seed</w:t>
      </w:r>
      <w:r w:rsidRPr="00BA43FC">
        <w:rPr>
          <w:rStyle w:val="NormalTok"/>
          <w:lang w:val="es-GT"/>
        </w:rPr>
        <w:t>(</w:t>
      </w:r>
      <w:r w:rsidRPr="00BA43FC">
        <w:rPr>
          <w:rStyle w:val="DecValTok"/>
          <w:lang w:val="es-GT"/>
        </w:rPr>
        <w:t>123</w:t>
      </w:r>
      <w:r w:rsidRPr="00BA43FC">
        <w:rPr>
          <w:rStyle w:val="NormalTok"/>
          <w:lang w:val="es-GT"/>
        </w:rPr>
        <w:t>)</w:t>
      </w:r>
      <w:r w:rsidRPr="00BA43FC">
        <w:rPr>
          <w:lang w:val="es-GT"/>
        </w:rPr>
        <w:br/>
      </w:r>
      <w:r w:rsidRPr="00BA43FC">
        <w:rPr>
          <w:rStyle w:val="NormalTok"/>
          <w:lang w:val="es-GT"/>
        </w:rPr>
        <w:t xml:space="preserve">  datos &lt;-</w:t>
      </w:r>
      <w:r w:rsidRPr="00BA43FC">
        <w:rPr>
          <w:rStyle w:val="StringTok"/>
          <w:lang w:val="es-GT"/>
        </w:rPr>
        <w:t xml:space="preserve"> </w:t>
      </w:r>
      <w:r w:rsidRPr="00BA43FC">
        <w:rPr>
          <w:rStyle w:val="KeywordTok"/>
          <w:lang w:val="es-GT"/>
        </w:rPr>
        <w:t>read.csv</w:t>
      </w:r>
      <w:r w:rsidRPr="00BA43FC">
        <w:rPr>
          <w:rStyle w:val="NormalTok"/>
          <w:lang w:val="es-GT"/>
        </w:rPr>
        <w:t>(</w:t>
      </w:r>
      <w:r w:rsidRPr="00BA43FC">
        <w:rPr>
          <w:rStyle w:val="StringTok"/>
          <w:lang w:val="es-GT"/>
        </w:rPr>
        <w:t>"train.csv"</w:t>
      </w:r>
      <w:r w:rsidRPr="00BA43FC">
        <w:rPr>
          <w:rStyle w:val="NormalTok"/>
          <w:lang w:val="es-GT"/>
        </w:rPr>
        <w:t xml:space="preserve">, </w:t>
      </w:r>
      <w:r w:rsidRPr="00BA43FC">
        <w:rPr>
          <w:rStyle w:val="DataTypeTok"/>
          <w:lang w:val="es-GT"/>
        </w:rPr>
        <w:t>stringsAsFactors =</w:t>
      </w:r>
      <w:r w:rsidRPr="00BA43FC">
        <w:rPr>
          <w:rStyle w:val="NormalTok"/>
          <w:lang w:val="es-GT"/>
        </w:rPr>
        <w:t xml:space="preserve"> </w:t>
      </w:r>
      <w:r w:rsidRPr="00BA43FC">
        <w:rPr>
          <w:rStyle w:val="OtherTok"/>
          <w:lang w:val="es-GT"/>
        </w:rPr>
        <w:t>FALSE</w:t>
      </w:r>
      <w:r w:rsidRPr="00BA43FC">
        <w:rPr>
          <w:rStyle w:val="NormalTok"/>
          <w:lang w:val="es-GT"/>
        </w:rPr>
        <w:t>)</w:t>
      </w:r>
      <w:r w:rsidRPr="00BA43FC">
        <w:rPr>
          <w:lang w:val="es-GT"/>
        </w:rPr>
        <w:br/>
      </w:r>
      <w:r w:rsidRPr="00BA43FC">
        <w:rPr>
          <w:rStyle w:val="NormalTok"/>
          <w:lang w:val="es-GT"/>
        </w:rPr>
        <w:t xml:space="preserve">  </w:t>
      </w:r>
      <w:r w:rsidRPr="00BA43FC">
        <w:rPr>
          <w:lang w:val="es-GT"/>
        </w:rPr>
        <w:br/>
      </w:r>
      <w:r w:rsidRPr="00BA43FC">
        <w:rPr>
          <w:rStyle w:val="NormalTok"/>
          <w:lang w:val="es-GT"/>
        </w:rPr>
        <w:t>tr</w:t>
      </w:r>
      <w:r w:rsidRPr="00BA43FC">
        <w:rPr>
          <w:rStyle w:val="NormalTok"/>
          <w:lang w:val="es-GT"/>
        </w:rPr>
        <w:t>ainImportantes &lt;-</w:t>
      </w:r>
      <w:r w:rsidRPr="00BA43FC">
        <w:rPr>
          <w:rStyle w:val="StringTok"/>
          <w:lang w:val="es-GT"/>
        </w:rPr>
        <w:t xml:space="preserve"> </w:t>
      </w:r>
      <w:r w:rsidRPr="00BA43FC">
        <w:rPr>
          <w:rStyle w:val="NormalTok"/>
          <w:lang w:val="es-GT"/>
        </w:rPr>
        <w:t>datos[</w:t>
      </w:r>
      <w:r w:rsidRPr="00BA43FC">
        <w:rPr>
          <w:rStyle w:val="KeywordTok"/>
          <w:lang w:val="es-GT"/>
        </w:rPr>
        <w:t>c</w:t>
      </w:r>
      <w:r w:rsidRPr="00BA43FC">
        <w:rPr>
          <w:rStyle w:val="NormalTok"/>
          <w:lang w:val="es-GT"/>
        </w:rPr>
        <w:t>(</w:t>
      </w:r>
      <w:r w:rsidRPr="00BA43FC">
        <w:rPr>
          <w:rStyle w:val="StringTok"/>
          <w:lang w:val="es-GT"/>
        </w:rPr>
        <w:t>"MSSubClass"</w:t>
      </w:r>
      <w:r w:rsidRPr="00BA43FC">
        <w:rPr>
          <w:rStyle w:val="NormalTok"/>
          <w:lang w:val="es-GT"/>
        </w:rPr>
        <w:t>,</w:t>
      </w:r>
      <w:r w:rsidRPr="00BA43FC">
        <w:rPr>
          <w:rStyle w:val="StringTok"/>
          <w:lang w:val="es-GT"/>
        </w:rPr>
        <w:t>"LotFrontage"</w:t>
      </w:r>
      <w:r w:rsidRPr="00BA43FC">
        <w:rPr>
          <w:rStyle w:val="NormalTok"/>
          <w:lang w:val="es-GT"/>
        </w:rPr>
        <w:t>,</w:t>
      </w:r>
      <w:r w:rsidRPr="00BA43FC">
        <w:rPr>
          <w:rStyle w:val="StringTok"/>
          <w:lang w:val="es-GT"/>
        </w:rPr>
        <w:t>"LotArea"</w:t>
      </w:r>
      <w:r w:rsidRPr="00BA43FC">
        <w:rPr>
          <w:rStyle w:val="NormalTok"/>
          <w:lang w:val="es-GT"/>
        </w:rPr>
        <w:t>,</w:t>
      </w:r>
      <w:r w:rsidRPr="00BA43FC">
        <w:rPr>
          <w:rStyle w:val="StringTok"/>
          <w:lang w:val="es-GT"/>
        </w:rPr>
        <w:t>"OverallCond"</w:t>
      </w:r>
      <w:r w:rsidRPr="00BA43FC">
        <w:rPr>
          <w:rStyle w:val="NormalTok"/>
          <w:lang w:val="es-GT"/>
        </w:rPr>
        <w:t>,</w:t>
      </w:r>
      <w:r w:rsidRPr="00BA43FC">
        <w:rPr>
          <w:rStyle w:val="StringTok"/>
          <w:lang w:val="es-GT"/>
        </w:rPr>
        <w:t>"YearBuilt"</w:t>
      </w:r>
      <w:r w:rsidRPr="00BA43FC">
        <w:rPr>
          <w:rStyle w:val="NormalTok"/>
          <w:lang w:val="es-GT"/>
        </w:rPr>
        <w:t>,</w:t>
      </w:r>
      <w:r w:rsidRPr="00BA43FC">
        <w:rPr>
          <w:rStyle w:val="StringTok"/>
          <w:lang w:val="es-GT"/>
        </w:rPr>
        <w:t>"YearRemodAdd"</w:t>
      </w:r>
      <w:r w:rsidRPr="00BA43FC">
        <w:rPr>
          <w:rStyle w:val="NormalTok"/>
          <w:lang w:val="es-GT"/>
        </w:rPr>
        <w:t>,</w:t>
      </w:r>
      <w:r w:rsidRPr="00BA43FC">
        <w:rPr>
          <w:rStyle w:val="StringTok"/>
          <w:lang w:val="es-GT"/>
        </w:rPr>
        <w:t>"X2ndFlrSF"</w:t>
      </w:r>
      <w:r w:rsidRPr="00BA43FC">
        <w:rPr>
          <w:rStyle w:val="NormalTok"/>
          <w:lang w:val="es-GT"/>
        </w:rPr>
        <w:t>,</w:t>
      </w:r>
      <w:r w:rsidRPr="00BA43FC">
        <w:rPr>
          <w:rStyle w:val="StringTok"/>
          <w:lang w:val="es-GT"/>
        </w:rPr>
        <w:t>"FullBath"</w:t>
      </w:r>
      <w:r w:rsidRPr="00BA43FC">
        <w:rPr>
          <w:rStyle w:val="NormalTok"/>
          <w:lang w:val="es-GT"/>
        </w:rPr>
        <w:t>,</w:t>
      </w:r>
      <w:r w:rsidRPr="00BA43FC">
        <w:rPr>
          <w:rStyle w:val="StringTok"/>
          <w:lang w:val="es-GT"/>
        </w:rPr>
        <w:t>"TotRmsAbvGrd"</w:t>
      </w:r>
      <w:r w:rsidRPr="00BA43FC">
        <w:rPr>
          <w:rStyle w:val="NormalTok"/>
          <w:lang w:val="es-GT"/>
        </w:rPr>
        <w:t>,</w:t>
      </w:r>
      <w:r w:rsidRPr="00BA43FC">
        <w:rPr>
          <w:rStyle w:val="StringTok"/>
          <w:lang w:val="es-GT"/>
        </w:rPr>
        <w:t>"GarageCars"</w:t>
      </w:r>
      <w:r w:rsidRPr="00BA43FC">
        <w:rPr>
          <w:rStyle w:val="NormalTok"/>
          <w:lang w:val="es-GT"/>
        </w:rPr>
        <w:t>,</w:t>
      </w:r>
      <w:r w:rsidRPr="00BA43FC">
        <w:rPr>
          <w:rStyle w:val="StringTok"/>
          <w:lang w:val="es-GT"/>
        </w:rPr>
        <w:t>"SalePrice"</w:t>
      </w:r>
      <w:r w:rsidRPr="00BA43FC">
        <w:rPr>
          <w:rStyle w:val="NormalTok"/>
          <w:lang w:val="es-GT"/>
        </w:rPr>
        <w:t>)]</w:t>
      </w:r>
      <w:r w:rsidRPr="00BA43FC">
        <w:rPr>
          <w:lang w:val="es-GT"/>
        </w:rPr>
        <w:br/>
      </w:r>
      <w:r w:rsidRPr="00BA43FC">
        <w:rPr>
          <w:rStyle w:val="NormalTok"/>
          <w:lang w:val="es-GT"/>
        </w:rPr>
        <w:t>trainImportantes[</w:t>
      </w:r>
      <w:r w:rsidRPr="00BA43FC">
        <w:rPr>
          <w:rStyle w:val="KeywordTok"/>
          <w:lang w:val="es-GT"/>
        </w:rPr>
        <w:t>is.na</w:t>
      </w:r>
      <w:r w:rsidRPr="00BA43FC">
        <w:rPr>
          <w:rStyle w:val="NormalTok"/>
          <w:lang w:val="es-GT"/>
        </w:rPr>
        <w:t>(trainImportantes)]&lt;-</w:t>
      </w:r>
      <w:r w:rsidRPr="00BA43FC">
        <w:rPr>
          <w:rStyle w:val="DecValTok"/>
          <w:lang w:val="es-GT"/>
        </w:rPr>
        <w:t>0</w:t>
      </w:r>
    </w:p>
    <w:p w14:paraId="7C041B16" w14:textId="77777777" w:rsidR="003E4552" w:rsidRPr="00BA43FC" w:rsidRDefault="00B22866">
      <w:pPr>
        <w:pStyle w:val="Ttulo2"/>
        <w:rPr>
          <w:lang w:val="es-GT"/>
        </w:rPr>
      </w:pPr>
      <w:bookmarkStart w:id="2" w:name="clusters"/>
      <w:r w:rsidRPr="00BA43FC">
        <w:rPr>
          <w:lang w:val="es-GT"/>
        </w:rPr>
        <w:t>Clusters</w:t>
      </w:r>
      <w:bookmarkEnd w:id="2"/>
    </w:p>
    <w:p w14:paraId="44900FA8" w14:textId="77777777" w:rsidR="003E4552" w:rsidRPr="00BA43FC" w:rsidRDefault="00B22866" w:rsidP="00BA43FC">
      <w:pPr>
        <w:pStyle w:val="FirstParagraph"/>
        <w:jc w:val="both"/>
        <w:rPr>
          <w:lang w:val="es-GT"/>
        </w:rPr>
      </w:pPr>
      <w:r w:rsidRPr="00BA43FC">
        <w:rPr>
          <w:lang w:val="es-GT"/>
        </w:rPr>
        <w:t>Se harán 3 clusters (probados en hojas anteriores) para crear la variable categórica Con el Clustering se llegó a una variable categórica llamada grupos, esta variable se separa en barato, intermedio y caro. Barato tuvo el rango de 34,900 a 173000 Intermed</w:t>
      </w:r>
      <w:r w:rsidRPr="00BA43FC">
        <w:rPr>
          <w:lang w:val="es-GT"/>
        </w:rPr>
        <w:t>io el rango de 173500 a 294000 Caro el rango de 295000 a 755000</w:t>
      </w:r>
    </w:p>
    <w:p w14:paraId="65B572D3" w14:textId="77777777" w:rsidR="003E4552" w:rsidRPr="00BA43FC" w:rsidRDefault="00B22866">
      <w:pPr>
        <w:pStyle w:val="SourceCode"/>
        <w:rPr>
          <w:lang w:val="es-GT"/>
        </w:rPr>
      </w:pPr>
      <w:r w:rsidRPr="00BA43FC">
        <w:rPr>
          <w:rStyle w:val="NormalTok"/>
          <w:lang w:val="es-GT"/>
        </w:rPr>
        <w:t>km&lt;-</w:t>
      </w:r>
      <w:r w:rsidRPr="00BA43FC">
        <w:rPr>
          <w:rStyle w:val="KeywordTok"/>
          <w:lang w:val="es-GT"/>
        </w:rPr>
        <w:t>kmeans</w:t>
      </w:r>
      <w:r w:rsidRPr="00BA43FC">
        <w:rPr>
          <w:rStyle w:val="NormalTok"/>
          <w:lang w:val="es-GT"/>
        </w:rPr>
        <w:t>(trainImportantes,</w:t>
      </w:r>
      <w:r w:rsidRPr="00BA43FC">
        <w:rPr>
          <w:rStyle w:val="DecValTok"/>
          <w:lang w:val="es-GT"/>
        </w:rPr>
        <w:t>3</w:t>
      </w:r>
      <w:r w:rsidRPr="00BA43FC">
        <w:rPr>
          <w:rStyle w:val="NormalTok"/>
          <w:lang w:val="es-GT"/>
        </w:rPr>
        <w:t>)</w:t>
      </w:r>
      <w:r w:rsidRPr="00BA43FC">
        <w:rPr>
          <w:lang w:val="es-GT"/>
        </w:rPr>
        <w:br/>
      </w:r>
      <w:r w:rsidRPr="00BA43FC">
        <w:rPr>
          <w:rStyle w:val="NormalTok"/>
          <w:lang w:val="es-GT"/>
        </w:rPr>
        <w:t>trainImportantes</w:t>
      </w:r>
      <w:r w:rsidRPr="00BA43FC">
        <w:rPr>
          <w:rStyle w:val="OperatorTok"/>
          <w:lang w:val="es-GT"/>
        </w:rPr>
        <w:t>$</w:t>
      </w:r>
      <w:r w:rsidRPr="00BA43FC">
        <w:rPr>
          <w:rStyle w:val="NormalTok"/>
          <w:lang w:val="es-GT"/>
        </w:rPr>
        <w:t>grupo&lt;-km</w:t>
      </w:r>
      <w:r w:rsidRPr="00BA43FC">
        <w:rPr>
          <w:rStyle w:val="OperatorTok"/>
          <w:lang w:val="es-GT"/>
        </w:rPr>
        <w:t>$</w:t>
      </w:r>
      <w:r w:rsidRPr="00BA43FC">
        <w:rPr>
          <w:rStyle w:val="NormalTok"/>
          <w:lang w:val="es-GT"/>
        </w:rPr>
        <w:t>cluster</w:t>
      </w:r>
      <w:r w:rsidRPr="00BA43FC">
        <w:rPr>
          <w:lang w:val="es-GT"/>
        </w:rPr>
        <w:br/>
      </w:r>
      <w:r w:rsidRPr="00BA43FC">
        <w:rPr>
          <w:rStyle w:val="NormalTok"/>
          <w:lang w:val="es-GT"/>
        </w:rPr>
        <w:lastRenderedPageBreak/>
        <w:t>trainImportantes</w:t>
      </w:r>
      <w:r w:rsidRPr="00BA43FC">
        <w:rPr>
          <w:rStyle w:val="OperatorTok"/>
          <w:lang w:val="es-GT"/>
        </w:rPr>
        <w:t>$</w:t>
      </w:r>
      <w:r w:rsidRPr="00BA43FC">
        <w:rPr>
          <w:rStyle w:val="NormalTok"/>
          <w:lang w:val="es-GT"/>
        </w:rPr>
        <w:t>grupo &lt;-</w:t>
      </w:r>
      <w:r w:rsidRPr="00BA43FC">
        <w:rPr>
          <w:rStyle w:val="StringTok"/>
          <w:lang w:val="es-GT"/>
        </w:rPr>
        <w:t xml:space="preserve"> </w:t>
      </w:r>
      <w:r w:rsidRPr="00BA43FC">
        <w:rPr>
          <w:rStyle w:val="KeywordTok"/>
          <w:lang w:val="es-GT"/>
        </w:rPr>
        <w:t>mapvalues</w:t>
      </w:r>
      <w:r w:rsidRPr="00BA43FC">
        <w:rPr>
          <w:rStyle w:val="NormalTok"/>
          <w:lang w:val="es-GT"/>
        </w:rPr>
        <w:t>(trainImportantes</w:t>
      </w:r>
      <w:r w:rsidRPr="00BA43FC">
        <w:rPr>
          <w:rStyle w:val="OperatorTok"/>
          <w:lang w:val="es-GT"/>
        </w:rPr>
        <w:t>$</w:t>
      </w:r>
      <w:r w:rsidRPr="00BA43FC">
        <w:rPr>
          <w:rStyle w:val="NormalTok"/>
          <w:lang w:val="es-GT"/>
        </w:rPr>
        <w:t xml:space="preserve">grupo, </w:t>
      </w:r>
      <w:r w:rsidRPr="00BA43FC">
        <w:rPr>
          <w:rStyle w:val="KeywordTok"/>
          <w:lang w:val="es-GT"/>
        </w:rPr>
        <w:t>c</w:t>
      </w:r>
      <w:r w:rsidRPr="00BA43FC">
        <w:rPr>
          <w:rStyle w:val="NormalTok"/>
          <w:lang w:val="es-GT"/>
        </w:rPr>
        <w:t>(</w:t>
      </w:r>
      <w:r w:rsidRPr="00BA43FC">
        <w:rPr>
          <w:rStyle w:val="DecValTok"/>
          <w:lang w:val="es-GT"/>
        </w:rPr>
        <w:t>1</w:t>
      </w:r>
      <w:r w:rsidRPr="00BA43FC">
        <w:rPr>
          <w:rStyle w:val="NormalTok"/>
          <w:lang w:val="es-GT"/>
        </w:rPr>
        <w:t>,</w:t>
      </w:r>
      <w:r w:rsidRPr="00BA43FC">
        <w:rPr>
          <w:rStyle w:val="DecValTok"/>
          <w:lang w:val="es-GT"/>
        </w:rPr>
        <w:t>2</w:t>
      </w:r>
      <w:r w:rsidRPr="00BA43FC">
        <w:rPr>
          <w:rStyle w:val="NormalTok"/>
          <w:lang w:val="es-GT"/>
        </w:rPr>
        <w:t>,</w:t>
      </w:r>
      <w:r w:rsidRPr="00BA43FC">
        <w:rPr>
          <w:rStyle w:val="DecValTok"/>
          <w:lang w:val="es-GT"/>
        </w:rPr>
        <w:t>3</w:t>
      </w:r>
      <w:r w:rsidRPr="00BA43FC">
        <w:rPr>
          <w:rStyle w:val="NormalTok"/>
          <w:lang w:val="es-GT"/>
        </w:rPr>
        <w:t xml:space="preserve">), </w:t>
      </w:r>
      <w:r w:rsidRPr="00BA43FC">
        <w:rPr>
          <w:rStyle w:val="KeywordTok"/>
          <w:lang w:val="es-GT"/>
        </w:rPr>
        <w:t>c</w:t>
      </w:r>
      <w:r w:rsidRPr="00BA43FC">
        <w:rPr>
          <w:rStyle w:val="NormalTok"/>
          <w:lang w:val="es-GT"/>
        </w:rPr>
        <w:t>(</w:t>
      </w:r>
      <w:r w:rsidRPr="00BA43FC">
        <w:rPr>
          <w:rStyle w:val="StringTok"/>
          <w:lang w:val="es-GT"/>
        </w:rPr>
        <w:t>"Intermedio"</w:t>
      </w:r>
      <w:r w:rsidRPr="00BA43FC">
        <w:rPr>
          <w:rStyle w:val="NormalTok"/>
          <w:lang w:val="es-GT"/>
        </w:rPr>
        <w:t>,</w:t>
      </w:r>
      <w:r w:rsidRPr="00BA43FC">
        <w:rPr>
          <w:rStyle w:val="StringTok"/>
          <w:lang w:val="es-GT"/>
        </w:rPr>
        <w:t>"Barato"</w:t>
      </w:r>
      <w:r w:rsidRPr="00BA43FC">
        <w:rPr>
          <w:rStyle w:val="NormalTok"/>
          <w:lang w:val="es-GT"/>
        </w:rPr>
        <w:t>,</w:t>
      </w:r>
      <w:r w:rsidRPr="00BA43FC">
        <w:rPr>
          <w:rStyle w:val="StringTok"/>
          <w:lang w:val="es-GT"/>
        </w:rPr>
        <w:t>"caro"</w:t>
      </w:r>
      <w:r w:rsidRPr="00BA43FC">
        <w:rPr>
          <w:rStyle w:val="NormalTok"/>
          <w:lang w:val="es-GT"/>
        </w:rPr>
        <w:t>))</w:t>
      </w:r>
    </w:p>
    <w:p w14:paraId="7D02FDD6" w14:textId="77777777" w:rsidR="003E4552" w:rsidRPr="00BA43FC" w:rsidRDefault="00B22866">
      <w:pPr>
        <w:pStyle w:val="FirstParagraph"/>
        <w:rPr>
          <w:lang w:val="es-GT"/>
        </w:rPr>
      </w:pPr>
      <w:r w:rsidRPr="00BA43FC">
        <w:rPr>
          <w:lang w:val="es-GT"/>
        </w:rPr>
        <w:t>Se harán la división 70</w:t>
      </w:r>
      <w:r w:rsidRPr="00BA43FC">
        <w:rPr>
          <w:lang w:val="es-GT"/>
        </w:rPr>
        <w:t>% para train y 30% para test</w:t>
      </w:r>
    </w:p>
    <w:p w14:paraId="76D0FE3D" w14:textId="77777777" w:rsidR="003E4552" w:rsidRPr="00BA43FC" w:rsidRDefault="00B22866">
      <w:pPr>
        <w:pStyle w:val="SourceCode"/>
        <w:rPr>
          <w:lang w:val="es-GT"/>
        </w:rPr>
      </w:pPr>
      <w:r w:rsidRPr="00BA43FC">
        <w:rPr>
          <w:rStyle w:val="NormalTok"/>
          <w:lang w:val="es-GT"/>
        </w:rPr>
        <w:t xml:space="preserve">  porcentaje&lt;-</w:t>
      </w:r>
      <w:r w:rsidRPr="00BA43FC">
        <w:rPr>
          <w:rStyle w:val="FloatTok"/>
          <w:lang w:val="es-GT"/>
        </w:rPr>
        <w:t>0.7</w:t>
      </w:r>
      <w:r w:rsidRPr="00BA43FC">
        <w:rPr>
          <w:lang w:val="es-GT"/>
        </w:rPr>
        <w:br/>
      </w:r>
      <w:r w:rsidRPr="00BA43FC">
        <w:rPr>
          <w:rStyle w:val="NormalTok"/>
          <w:lang w:val="es-GT"/>
        </w:rPr>
        <w:t xml:space="preserve">  corte &lt;-</w:t>
      </w:r>
      <w:r w:rsidRPr="00BA43FC">
        <w:rPr>
          <w:rStyle w:val="StringTok"/>
          <w:lang w:val="es-GT"/>
        </w:rPr>
        <w:t xml:space="preserve"> </w:t>
      </w:r>
      <w:r w:rsidRPr="00BA43FC">
        <w:rPr>
          <w:rStyle w:val="KeywordTok"/>
          <w:lang w:val="es-GT"/>
        </w:rPr>
        <w:t>sample</w:t>
      </w:r>
      <w:r w:rsidRPr="00BA43FC">
        <w:rPr>
          <w:rStyle w:val="NormalTok"/>
          <w:lang w:val="es-GT"/>
        </w:rPr>
        <w:t>(</w:t>
      </w:r>
      <w:r w:rsidRPr="00BA43FC">
        <w:rPr>
          <w:rStyle w:val="KeywordTok"/>
          <w:lang w:val="es-GT"/>
        </w:rPr>
        <w:t>nrow</w:t>
      </w:r>
      <w:r w:rsidRPr="00BA43FC">
        <w:rPr>
          <w:rStyle w:val="NormalTok"/>
          <w:lang w:val="es-GT"/>
        </w:rPr>
        <w:t>(trainImportantes),</w:t>
      </w:r>
      <w:r w:rsidRPr="00BA43FC">
        <w:rPr>
          <w:rStyle w:val="KeywordTok"/>
          <w:lang w:val="es-GT"/>
        </w:rPr>
        <w:t>nrow</w:t>
      </w:r>
      <w:r w:rsidRPr="00BA43FC">
        <w:rPr>
          <w:rStyle w:val="NormalTok"/>
          <w:lang w:val="es-GT"/>
        </w:rPr>
        <w:t>(trainImportantes)</w:t>
      </w:r>
      <w:r w:rsidRPr="00BA43FC">
        <w:rPr>
          <w:rStyle w:val="OperatorTok"/>
          <w:lang w:val="es-GT"/>
        </w:rPr>
        <w:t>*</w:t>
      </w:r>
      <w:r w:rsidRPr="00BA43FC">
        <w:rPr>
          <w:rStyle w:val="NormalTok"/>
          <w:lang w:val="es-GT"/>
        </w:rPr>
        <w:t>porcentaje)</w:t>
      </w:r>
      <w:r w:rsidRPr="00BA43FC">
        <w:rPr>
          <w:lang w:val="es-GT"/>
        </w:rPr>
        <w:br/>
      </w:r>
      <w:r w:rsidRPr="00BA43FC">
        <w:rPr>
          <w:rStyle w:val="NormalTok"/>
          <w:lang w:val="es-GT"/>
        </w:rPr>
        <w:t xml:space="preserve">  train&lt;-trainImportantes[corte,]</w:t>
      </w:r>
      <w:r w:rsidRPr="00BA43FC">
        <w:rPr>
          <w:lang w:val="es-GT"/>
        </w:rPr>
        <w:br/>
      </w:r>
      <w:r w:rsidRPr="00BA43FC">
        <w:rPr>
          <w:rStyle w:val="NormalTok"/>
          <w:lang w:val="es-GT"/>
        </w:rPr>
        <w:t xml:space="preserve">  test&lt;-trainImportantes[</w:t>
      </w:r>
      <w:r w:rsidRPr="00BA43FC">
        <w:rPr>
          <w:rStyle w:val="OperatorTok"/>
          <w:lang w:val="es-GT"/>
        </w:rPr>
        <w:t>-</w:t>
      </w:r>
      <w:r w:rsidRPr="00BA43FC">
        <w:rPr>
          <w:rStyle w:val="NormalTok"/>
          <w:lang w:val="es-GT"/>
        </w:rPr>
        <w:t>corte,]</w:t>
      </w:r>
    </w:p>
    <w:p w14:paraId="4AB661F8" w14:textId="77777777" w:rsidR="003E4552" w:rsidRPr="00BA43FC" w:rsidRDefault="00B22866">
      <w:pPr>
        <w:pStyle w:val="Ttulo3"/>
        <w:rPr>
          <w:lang w:val="es-GT"/>
        </w:rPr>
      </w:pPr>
      <w:bookmarkStart w:id="3" w:name="se-realiza-el-calculo-de-naives-bayes"/>
      <w:r w:rsidRPr="00BA43FC">
        <w:rPr>
          <w:lang w:val="es-GT"/>
        </w:rPr>
        <w:t>Se realiza el calculo de naives bayes</w:t>
      </w:r>
      <w:bookmarkEnd w:id="3"/>
    </w:p>
    <w:p w14:paraId="51D95204" w14:textId="77777777" w:rsidR="003E4552" w:rsidRPr="00BA43FC" w:rsidRDefault="00B22866">
      <w:pPr>
        <w:pStyle w:val="SourceCode"/>
        <w:rPr>
          <w:lang w:val="es-GT"/>
        </w:rPr>
      </w:pPr>
      <w:r w:rsidRPr="00BA43FC">
        <w:rPr>
          <w:rStyle w:val="NormalTok"/>
          <w:lang w:val="es-GT"/>
        </w:rPr>
        <w:t xml:space="preserve">  modelo&lt;-</w:t>
      </w:r>
      <w:r w:rsidRPr="00BA43FC">
        <w:rPr>
          <w:rStyle w:val="KeywordTok"/>
          <w:lang w:val="es-GT"/>
        </w:rPr>
        <w:t>naiveBayes</w:t>
      </w:r>
      <w:r w:rsidRPr="00BA43FC">
        <w:rPr>
          <w:rStyle w:val="NormalTok"/>
          <w:lang w:val="es-GT"/>
        </w:rPr>
        <w:t>(</w:t>
      </w:r>
      <w:r w:rsidRPr="00BA43FC">
        <w:rPr>
          <w:rStyle w:val="KeywordTok"/>
          <w:lang w:val="es-GT"/>
        </w:rPr>
        <w:t>as.fac</w:t>
      </w:r>
      <w:r w:rsidRPr="00BA43FC">
        <w:rPr>
          <w:rStyle w:val="KeywordTok"/>
          <w:lang w:val="es-GT"/>
        </w:rPr>
        <w:t>tor</w:t>
      </w:r>
      <w:r w:rsidRPr="00BA43FC">
        <w:rPr>
          <w:rStyle w:val="NormalTok"/>
          <w:lang w:val="es-GT"/>
        </w:rPr>
        <w:t>(grupo)</w:t>
      </w:r>
      <w:r w:rsidRPr="00BA43FC">
        <w:rPr>
          <w:rStyle w:val="OperatorTok"/>
          <w:lang w:val="es-GT"/>
        </w:rPr>
        <w:t>~</w:t>
      </w:r>
      <w:r w:rsidRPr="00BA43FC">
        <w:rPr>
          <w:rStyle w:val="NormalTok"/>
          <w:lang w:val="es-GT"/>
        </w:rPr>
        <w:t>.,</w:t>
      </w:r>
      <w:r w:rsidRPr="00BA43FC">
        <w:rPr>
          <w:rStyle w:val="DataTypeTok"/>
          <w:lang w:val="es-GT"/>
        </w:rPr>
        <w:t>data=</w:t>
      </w:r>
      <w:r w:rsidRPr="00BA43FC">
        <w:rPr>
          <w:rStyle w:val="NormalTok"/>
          <w:lang w:val="es-GT"/>
        </w:rPr>
        <w:t>trainImportantes)</w:t>
      </w:r>
    </w:p>
    <w:p w14:paraId="192C4503" w14:textId="77777777" w:rsidR="003E4552" w:rsidRDefault="00B22866">
      <w:pPr>
        <w:pStyle w:val="Ttulo3"/>
      </w:pPr>
      <w:bookmarkStart w:id="4" w:name="matriz-de-confusion"/>
      <w:r>
        <w:t>Matriz de confusion</w:t>
      </w:r>
      <w:bookmarkEnd w:id="4"/>
    </w:p>
    <w:p w14:paraId="52604A99" w14:textId="77777777" w:rsidR="003E4552" w:rsidRDefault="00B22866">
      <w:pPr>
        <w:pStyle w:val="SourceCode"/>
      </w:pPr>
      <w:r>
        <w:rPr>
          <w:rStyle w:val="NormalTok"/>
        </w:rPr>
        <w:t xml:space="preserve">  predBayes&lt;-</w:t>
      </w:r>
      <w:r>
        <w:rPr>
          <w:rStyle w:val="KeywordTok"/>
        </w:rPr>
        <w:t>predict</w:t>
      </w:r>
      <w:r>
        <w:rPr>
          <w:rStyle w:val="NormalTok"/>
        </w:rPr>
        <w:t xml:space="preserve">(modelo, </w:t>
      </w:r>
      <w:r>
        <w:rPr>
          <w:rStyle w:val="DataTypeTok"/>
        </w:rPr>
        <w:t>newdata =</w:t>
      </w:r>
      <w:r>
        <w:rPr>
          <w:rStyle w:val="NormalTok"/>
        </w:rPr>
        <w:t xml:space="preserve"> test[,</w:t>
      </w:r>
      <w:r>
        <w:rPr>
          <w:rStyle w:val="DecValTok"/>
        </w:rPr>
        <w:t>1</w:t>
      </w:r>
      <w:r>
        <w:rPr>
          <w:rStyle w:val="OperatorTok"/>
        </w:rPr>
        <w:t>:</w:t>
      </w:r>
      <w:r>
        <w:rPr>
          <w:rStyle w:val="DecValTok"/>
        </w:rPr>
        <w:t>11</w:t>
      </w:r>
      <w:r>
        <w:rPr>
          <w:rStyle w:val="NormalTok"/>
        </w:rPr>
        <w:t>])</w:t>
      </w:r>
      <w:r>
        <w:br/>
      </w:r>
      <w:r>
        <w:rPr>
          <w:rStyle w:val="NormalTok"/>
        </w:rPr>
        <w:t xml:space="preserve">  </w:t>
      </w:r>
      <w:r>
        <w:rPr>
          <w:rStyle w:val="KeywordTok"/>
        </w:rPr>
        <w:t>confusionMatrix</w:t>
      </w:r>
      <w:r>
        <w:rPr>
          <w:rStyle w:val="NormalTok"/>
        </w:rPr>
        <w:t>(</w:t>
      </w:r>
      <w:r>
        <w:rPr>
          <w:rStyle w:val="KeywordTok"/>
        </w:rPr>
        <w:t>table</w:t>
      </w:r>
      <w:r>
        <w:rPr>
          <w:rStyle w:val="NormalTok"/>
        </w:rPr>
        <w:t>(predBayes,test</w:t>
      </w:r>
      <w:r>
        <w:rPr>
          <w:rStyle w:val="OperatorTok"/>
        </w:rPr>
        <w:t>$</w:t>
      </w:r>
      <w:r>
        <w:rPr>
          <w:rStyle w:val="NormalTok"/>
        </w:rPr>
        <w:t>grupo))</w:t>
      </w:r>
    </w:p>
    <w:p w14:paraId="531AA67F" w14:textId="77777777" w:rsidR="003E4552" w:rsidRDefault="00B22866">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predBayes    Barato caro Intermedio</w:t>
      </w:r>
      <w:r>
        <w:br/>
      </w:r>
      <w:r>
        <w:rPr>
          <w:rStyle w:val="VerbatimChar"/>
        </w:rPr>
        <w:t>##   Barato        220    1         14</w:t>
      </w:r>
      <w:r>
        <w:br/>
      </w:r>
      <w:r>
        <w:rPr>
          <w:rStyle w:val="VerbatimChar"/>
        </w:rPr>
        <w:t>##   caro            0   34          8</w:t>
      </w:r>
      <w:r>
        <w:br/>
      </w:r>
      <w:r>
        <w:rPr>
          <w:rStyle w:val="VerbatimChar"/>
        </w:rPr>
        <w:t>##   Intermedio     17    2        143</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Accuracy :</w:t>
      </w:r>
      <w:r>
        <w:rPr>
          <w:rStyle w:val="VerbatimChar"/>
        </w:rPr>
        <w:t xml:space="preserve"> 0.9043          </w:t>
      </w:r>
      <w:r>
        <w:br/>
      </w:r>
      <w:r>
        <w:rPr>
          <w:rStyle w:val="VerbatimChar"/>
        </w:rPr>
        <w:t>##                  95% CI : (0.8729, 0.9302)</w:t>
      </w:r>
      <w:r>
        <w:br/>
      </w:r>
      <w:r>
        <w:rPr>
          <w:rStyle w:val="VerbatimChar"/>
        </w:rPr>
        <w:t xml:space="preserve">##     No Information Rate : 0.5399          </w:t>
      </w:r>
      <w:r>
        <w:br/>
      </w:r>
      <w:r>
        <w:rPr>
          <w:rStyle w:val="VerbatimChar"/>
        </w:rPr>
        <w:t xml:space="preserve">##     P-Value [Acc &gt; NIR] : &lt;2e-16          </w:t>
      </w:r>
      <w:r>
        <w:br/>
      </w:r>
      <w:r>
        <w:rPr>
          <w:rStyle w:val="VerbatimChar"/>
        </w:rPr>
        <w:t xml:space="preserve">##                                           </w:t>
      </w:r>
      <w:r>
        <w:br/>
      </w:r>
      <w:r>
        <w:rPr>
          <w:rStyle w:val="VerbatimChar"/>
        </w:rPr>
        <w:t xml:space="preserve">##                   Kappa : 0.8304          </w:t>
      </w:r>
      <w:r>
        <w:br/>
      </w:r>
      <w:r>
        <w:rPr>
          <w:rStyle w:val="VerbatimChar"/>
        </w:rPr>
        <w:t xml:space="preserve">##      </w:t>
      </w:r>
      <w:r>
        <w:rPr>
          <w:rStyle w:val="VerbatimChar"/>
        </w:rPr>
        <w:t xml:space="preserve">                                     </w:t>
      </w:r>
      <w:r>
        <w:br/>
      </w:r>
      <w:r>
        <w:rPr>
          <w:rStyle w:val="VerbatimChar"/>
        </w:rPr>
        <w:t xml:space="preserve">##  Mcnemar's Test P-Value : 0.18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Barato Class: caro Class: Intermedio</w:t>
      </w:r>
      <w:r>
        <w:br/>
      </w:r>
      <w:r>
        <w:rPr>
          <w:rStyle w:val="VerbatimChar"/>
        </w:rPr>
        <w:t>## Sensitivity                 0.9283     0.91892            0.8667</w:t>
      </w:r>
      <w:r>
        <w:br/>
      </w:r>
      <w:r>
        <w:rPr>
          <w:rStyle w:val="VerbatimChar"/>
        </w:rPr>
        <w:t>## S</w:t>
      </w:r>
      <w:r>
        <w:rPr>
          <w:rStyle w:val="VerbatimChar"/>
        </w:rPr>
        <w:t>pecificity                 0.9257     0.98010            0.9307</w:t>
      </w:r>
      <w:r>
        <w:br/>
      </w:r>
      <w:r>
        <w:rPr>
          <w:rStyle w:val="VerbatimChar"/>
        </w:rPr>
        <w:t>## Pos Pred Value              0.9362     0.80952            0.8827</w:t>
      </w:r>
      <w:r>
        <w:br/>
      </w:r>
      <w:r>
        <w:rPr>
          <w:rStyle w:val="VerbatimChar"/>
        </w:rPr>
        <w:t>## Neg Pred Value              0.9167     0.99244            0.9206</w:t>
      </w:r>
      <w:r>
        <w:br/>
      </w:r>
      <w:r>
        <w:rPr>
          <w:rStyle w:val="VerbatimChar"/>
        </w:rPr>
        <w:t xml:space="preserve">## Prevalence                  0.5399     0.08428       </w:t>
      </w:r>
      <w:r>
        <w:rPr>
          <w:rStyle w:val="VerbatimChar"/>
        </w:rPr>
        <w:t xml:space="preserve">     0.3759</w:t>
      </w:r>
      <w:r>
        <w:br/>
      </w:r>
      <w:r>
        <w:rPr>
          <w:rStyle w:val="VerbatimChar"/>
        </w:rPr>
        <w:t>## Detection Rate              0.5011     0.07745            0.3257</w:t>
      </w:r>
      <w:r>
        <w:br/>
      </w:r>
      <w:r>
        <w:rPr>
          <w:rStyle w:val="VerbatimChar"/>
        </w:rPr>
        <w:t>## Detection Prevalence        0.5353     0.09567            0.3690</w:t>
      </w:r>
      <w:r>
        <w:br/>
      </w:r>
      <w:r>
        <w:rPr>
          <w:rStyle w:val="VerbatimChar"/>
        </w:rPr>
        <w:t>## Balanced Accuracy           0.9270     0.94951            0.8987</w:t>
      </w:r>
    </w:p>
    <w:p w14:paraId="40724AF3" w14:textId="77777777" w:rsidR="003E4552" w:rsidRPr="00BA43FC" w:rsidRDefault="00B22866" w:rsidP="00BA43FC">
      <w:pPr>
        <w:pStyle w:val="FirstParagraph"/>
        <w:jc w:val="both"/>
        <w:rPr>
          <w:lang w:val="es-GT"/>
        </w:rPr>
      </w:pPr>
      <w:r w:rsidRPr="00BA43FC">
        <w:rPr>
          <w:lang w:val="es-GT"/>
        </w:rPr>
        <w:lastRenderedPageBreak/>
        <w:t>Como se puede observar de 235 casas bara</w:t>
      </w:r>
      <w:r w:rsidRPr="00BA43FC">
        <w:rPr>
          <w:lang w:val="es-GT"/>
        </w:rPr>
        <w:t xml:space="preserve">tas acertó en 220 y falló diciendo que 1 es cara y 14 son intermedias. Como se puede observar de 42 casas caras acertó en 34 y no falló diciendo que alguna es barata y falló con 8 que son intermedias. Como se puede observar de 162 casas intermedias acertó </w:t>
      </w:r>
      <w:r w:rsidRPr="00BA43FC">
        <w:rPr>
          <w:lang w:val="es-GT"/>
        </w:rPr>
        <w:t>en 143 y falló diciendo que 2 son caras y 17 que son intermedias. El modelo tuvo un 0.90 de Accurancy con 95% de índice de confianza puede ondular de 0.87 a 0.93. Analizando estos resultados se puede apreciar que solo hay un error del tipo que una casa sea</w:t>
      </w:r>
      <w:r w:rsidRPr="00BA43FC">
        <w:rPr>
          <w:lang w:val="es-GT"/>
        </w:rPr>
        <w:t xml:space="preserve"> barata y el modelo haya predicho que sea cara, y no hay ni uno que diga que sea barata cuando realmente es cara esto hace muy bueno el modelo. Los errores de intermedios son más comunes ya que está en medio de caro y barato, pero igual no fue muchos error</w:t>
      </w:r>
      <w:r w:rsidRPr="00BA43FC">
        <w:rPr>
          <w:lang w:val="es-GT"/>
        </w:rPr>
        <w:t>es. Tiene una sensivity de 0.92 con las casas baratas y 0.918 con las caras. Con un Specifity de 0.92 para las baratas, 0.93 para las intermedias y 0.98 para las caras.</w:t>
      </w:r>
    </w:p>
    <w:p w14:paraId="7BB22CEE" w14:textId="77777777" w:rsidR="003E4552" w:rsidRPr="00BA43FC" w:rsidRDefault="00B22866">
      <w:pPr>
        <w:pStyle w:val="Ttulo3"/>
        <w:rPr>
          <w:lang w:val="es-GT"/>
        </w:rPr>
      </w:pPr>
      <w:bookmarkStart w:id="5" w:name="overfitting"/>
      <w:r w:rsidRPr="00BA43FC">
        <w:rPr>
          <w:lang w:val="es-GT"/>
        </w:rPr>
        <w:t>Overfitting</w:t>
      </w:r>
      <w:bookmarkEnd w:id="5"/>
    </w:p>
    <w:p w14:paraId="7D72B2CC" w14:textId="77777777" w:rsidR="003E4552" w:rsidRPr="00BA43FC" w:rsidRDefault="00B22866">
      <w:pPr>
        <w:pStyle w:val="FirstParagraph"/>
        <w:rPr>
          <w:lang w:val="es-GT"/>
        </w:rPr>
      </w:pPr>
      <w:r w:rsidRPr="00BA43FC">
        <w:rPr>
          <w:lang w:val="es-GT"/>
        </w:rPr>
        <w:t xml:space="preserve">Se concluye que el modelo no tiene overfitting debido a que se ajustó bien </w:t>
      </w:r>
      <w:r w:rsidRPr="00BA43FC">
        <w:rPr>
          <w:lang w:val="es-GT"/>
        </w:rPr>
        <w:t>con los datos de test como se habló previamente.</w:t>
      </w:r>
    </w:p>
    <w:p w14:paraId="3442448E" w14:textId="77777777" w:rsidR="003E4552" w:rsidRDefault="00B22866">
      <w:pPr>
        <w:pStyle w:val="Ttulo2"/>
      </w:pPr>
      <w:bookmarkStart w:id="6" w:name="cross-validation"/>
      <w:r>
        <w:t>Cross Validation</w:t>
      </w:r>
      <w:bookmarkEnd w:id="6"/>
    </w:p>
    <w:p w14:paraId="6D4CCC95" w14:textId="77777777" w:rsidR="003E4552" w:rsidRDefault="00B22866">
      <w:pPr>
        <w:pStyle w:val="SourceCode"/>
      </w:pPr>
      <w:r>
        <w:rPr>
          <w:rStyle w:val="VerbatimChar"/>
        </w:rPr>
        <w:t xml:space="preserve">## + Fold01: usekernel= TRUE, fL=0, adjust=1 </w:t>
      </w:r>
      <w:r>
        <w:br/>
      </w:r>
      <w:r>
        <w:rPr>
          <w:rStyle w:val="VerbatimChar"/>
        </w:rPr>
        <w:t xml:space="preserve">## - Fold01: usekernel= TRUE, fL=0, adjust=1 </w:t>
      </w:r>
      <w:r>
        <w:br/>
      </w:r>
      <w:r>
        <w:rPr>
          <w:rStyle w:val="VerbatimChar"/>
        </w:rPr>
        <w:t xml:space="preserve">## + Fold01: usekernel=FALSE, fL=0, adjust=1 </w:t>
      </w:r>
      <w:r>
        <w:br/>
      </w:r>
      <w:r>
        <w:rPr>
          <w:rStyle w:val="VerbatimChar"/>
        </w:rPr>
        <w:t xml:space="preserve">## - Fold01: usekernel=FALSE, fL=0, adjust=1 </w:t>
      </w:r>
      <w:r>
        <w:br/>
      </w:r>
      <w:r>
        <w:rPr>
          <w:rStyle w:val="VerbatimChar"/>
        </w:rPr>
        <w:t>## + F</w:t>
      </w:r>
      <w:r>
        <w:rPr>
          <w:rStyle w:val="VerbatimChar"/>
        </w:rPr>
        <w:t xml:space="preserve">old02: usekernel= TRUE, fL=0, adjust=1 </w:t>
      </w:r>
      <w:r>
        <w:br/>
      </w:r>
      <w:r>
        <w:rPr>
          <w:rStyle w:val="VerbatimChar"/>
        </w:rPr>
        <w:t xml:space="preserve">## - Fold02: usekernel= TRUE, fL=0, adjust=1 </w:t>
      </w:r>
      <w:r>
        <w:br/>
      </w:r>
      <w:r>
        <w:rPr>
          <w:rStyle w:val="VerbatimChar"/>
        </w:rPr>
        <w:t xml:space="preserve">## + Fold02: usekernel=FALSE, fL=0, adjust=1 </w:t>
      </w:r>
      <w:r>
        <w:br/>
      </w:r>
      <w:r>
        <w:rPr>
          <w:rStyle w:val="VerbatimChar"/>
        </w:rPr>
        <w:t xml:space="preserve">## - Fold02: usekernel=FALSE, fL=0, adjust=1 </w:t>
      </w:r>
      <w:r>
        <w:br/>
      </w:r>
      <w:r>
        <w:rPr>
          <w:rStyle w:val="VerbatimChar"/>
        </w:rPr>
        <w:t xml:space="preserve">## + Fold03: usekernel= TRUE, fL=0, adjust=1 </w:t>
      </w:r>
      <w:r>
        <w:br/>
      </w:r>
      <w:r>
        <w:rPr>
          <w:rStyle w:val="VerbatimChar"/>
        </w:rPr>
        <w:t xml:space="preserve">## - Fold03: usekernel= TRUE, fL=0, adjust=1 </w:t>
      </w:r>
      <w:r>
        <w:br/>
      </w:r>
      <w:r>
        <w:rPr>
          <w:rStyle w:val="VerbatimChar"/>
        </w:rPr>
        <w:t xml:space="preserve">## + Fold03: usekernel=FALSE, fL=0, adjust=1 </w:t>
      </w:r>
      <w:r>
        <w:br/>
      </w:r>
      <w:r>
        <w:rPr>
          <w:rStyle w:val="VerbatimChar"/>
        </w:rPr>
        <w:t xml:space="preserve">## - Fold03: usekernel=FALSE, fL=0, adjust=1 </w:t>
      </w:r>
      <w:r>
        <w:br/>
      </w:r>
      <w:r>
        <w:rPr>
          <w:rStyle w:val="VerbatimChar"/>
        </w:rPr>
        <w:t xml:space="preserve">## + Fold04: usekernel= TRUE, fL=0, adjust=1 </w:t>
      </w:r>
      <w:r>
        <w:br/>
      </w:r>
      <w:r>
        <w:rPr>
          <w:rStyle w:val="VerbatimChar"/>
        </w:rPr>
        <w:t>## - Fold04: usekernel= TR</w:t>
      </w:r>
      <w:r>
        <w:rPr>
          <w:rStyle w:val="VerbatimChar"/>
        </w:rPr>
        <w:t xml:space="preserve">UE, fL=0, adjust=1 </w:t>
      </w:r>
      <w:r>
        <w:br/>
      </w:r>
      <w:r>
        <w:rPr>
          <w:rStyle w:val="VerbatimChar"/>
        </w:rPr>
        <w:t xml:space="preserve">## + Fold04: usekernel=FALSE, fL=0, adjust=1 </w:t>
      </w:r>
      <w:r>
        <w:br/>
      </w:r>
      <w:r>
        <w:rPr>
          <w:rStyle w:val="VerbatimChar"/>
        </w:rPr>
        <w:t xml:space="preserve">## - Fold04: usekernel=FALSE, fL=0, adjust=1 </w:t>
      </w:r>
      <w:r>
        <w:br/>
      </w:r>
      <w:r>
        <w:rPr>
          <w:rStyle w:val="VerbatimChar"/>
        </w:rPr>
        <w:t xml:space="preserve">## + Fold05: usekernel= TRUE, fL=0, adjust=1 </w:t>
      </w:r>
      <w:r>
        <w:br/>
      </w:r>
      <w:r>
        <w:rPr>
          <w:rStyle w:val="VerbatimChar"/>
        </w:rPr>
        <w:t xml:space="preserve">## - Fold05: usekernel= TRUE, fL=0, adjust=1 </w:t>
      </w:r>
      <w:r>
        <w:br/>
      </w:r>
      <w:r>
        <w:rPr>
          <w:rStyle w:val="VerbatimChar"/>
        </w:rPr>
        <w:t xml:space="preserve">## + Fold05: usekernel=FALSE, fL=0, adjust=1 </w:t>
      </w:r>
      <w:r>
        <w:br/>
      </w:r>
      <w:r>
        <w:rPr>
          <w:rStyle w:val="VerbatimChar"/>
        </w:rPr>
        <w:t>## - F</w:t>
      </w:r>
      <w:r>
        <w:rPr>
          <w:rStyle w:val="VerbatimChar"/>
        </w:rPr>
        <w:t xml:space="preserve">old05: usekernel=FALSE, fL=0, adjust=1 </w:t>
      </w:r>
      <w:r>
        <w:br/>
      </w:r>
      <w:r>
        <w:rPr>
          <w:rStyle w:val="VerbatimChar"/>
        </w:rPr>
        <w:t xml:space="preserve">## + Fold06: usekernel= TRUE, fL=0, adjust=1 </w:t>
      </w:r>
      <w:r>
        <w:br/>
      </w:r>
      <w:r>
        <w:rPr>
          <w:rStyle w:val="VerbatimChar"/>
        </w:rPr>
        <w:t xml:space="preserve">## - Fold06: usekernel= TRUE, fL=0, adjust=1 </w:t>
      </w:r>
      <w:r>
        <w:br/>
      </w:r>
      <w:r>
        <w:rPr>
          <w:rStyle w:val="VerbatimChar"/>
        </w:rPr>
        <w:t xml:space="preserve">## + Fold06: usekernel=FALSE, fL=0, adjust=1 </w:t>
      </w:r>
      <w:r>
        <w:br/>
      </w:r>
      <w:r>
        <w:rPr>
          <w:rStyle w:val="VerbatimChar"/>
        </w:rPr>
        <w:t xml:space="preserve">## - Fold06: usekernel=FALSE, fL=0, adjust=1 </w:t>
      </w:r>
      <w:r>
        <w:br/>
      </w:r>
      <w:r>
        <w:rPr>
          <w:rStyle w:val="VerbatimChar"/>
        </w:rPr>
        <w:t>## + Fold07: usekernel= TRUE, fL</w:t>
      </w:r>
      <w:r>
        <w:rPr>
          <w:rStyle w:val="VerbatimChar"/>
        </w:rPr>
        <w:t xml:space="preserve">=0, adjust=1 </w:t>
      </w:r>
      <w:r>
        <w:br/>
      </w:r>
      <w:r>
        <w:rPr>
          <w:rStyle w:val="VerbatimChar"/>
        </w:rPr>
        <w:t xml:space="preserve">## - Fold07: usekernel= TRUE, fL=0, adjust=1 </w:t>
      </w:r>
      <w:r>
        <w:br/>
      </w:r>
      <w:r>
        <w:rPr>
          <w:rStyle w:val="VerbatimChar"/>
        </w:rPr>
        <w:t xml:space="preserve">## + Fold07: usekernel=FALSE, fL=0, adjust=1 </w:t>
      </w:r>
      <w:r>
        <w:br/>
      </w:r>
      <w:r>
        <w:rPr>
          <w:rStyle w:val="VerbatimChar"/>
        </w:rPr>
        <w:t xml:space="preserve">## - Fold07: usekernel=FALSE, fL=0, adjust=1 </w:t>
      </w:r>
      <w:r>
        <w:br/>
      </w:r>
      <w:r>
        <w:rPr>
          <w:rStyle w:val="VerbatimChar"/>
        </w:rPr>
        <w:t xml:space="preserve">## + Fold08: usekernel= TRUE, fL=0, adjust=1 </w:t>
      </w:r>
      <w:r>
        <w:br/>
      </w:r>
      <w:r>
        <w:rPr>
          <w:rStyle w:val="VerbatimChar"/>
        </w:rPr>
        <w:t xml:space="preserve">## - Fold08: usekernel= TRUE, fL=0, adjust=1 </w:t>
      </w:r>
      <w:r>
        <w:br/>
      </w:r>
      <w:r>
        <w:rPr>
          <w:rStyle w:val="VerbatimChar"/>
        </w:rPr>
        <w:lastRenderedPageBreak/>
        <w:t>## + Fold08:</w:t>
      </w:r>
      <w:r>
        <w:rPr>
          <w:rStyle w:val="VerbatimChar"/>
        </w:rPr>
        <w:t xml:space="preserve"> usekernel=FALSE, fL=0, adjust=1 </w:t>
      </w:r>
      <w:r>
        <w:br/>
      </w:r>
      <w:r>
        <w:rPr>
          <w:rStyle w:val="VerbatimChar"/>
        </w:rPr>
        <w:t xml:space="preserve">## - Fold08: usekernel=FALSE, fL=0, adjust=1 </w:t>
      </w:r>
      <w:r>
        <w:br/>
      </w:r>
      <w:r>
        <w:rPr>
          <w:rStyle w:val="VerbatimChar"/>
        </w:rPr>
        <w:t xml:space="preserve">## + Fold09: usekernel= TRUE, fL=0, adjust=1 </w:t>
      </w:r>
      <w:r>
        <w:br/>
      </w:r>
      <w:r>
        <w:rPr>
          <w:rStyle w:val="VerbatimChar"/>
        </w:rPr>
        <w:t xml:space="preserve">## - Fold09: usekernel= TRUE, fL=0, adjust=1 </w:t>
      </w:r>
      <w:r>
        <w:br/>
      </w:r>
      <w:r>
        <w:rPr>
          <w:rStyle w:val="VerbatimChar"/>
        </w:rPr>
        <w:t xml:space="preserve">## + Fold09: usekernel=FALSE, fL=0, adjust=1 </w:t>
      </w:r>
      <w:r>
        <w:br/>
      </w:r>
      <w:r>
        <w:rPr>
          <w:rStyle w:val="VerbatimChar"/>
        </w:rPr>
        <w:t>## - Fold09: usekernel=FALSE, fL=0, ad</w:t>
      </w:r>
      <w:r>
        <w:rPr>
          <w:rStyle w:val="VerbatimChar"/>
        </w:rPr>
        <w:t xml:space="preserve">just=1 </w:t>
      </w:r>
      <w:r>
        <w:br/>
      </w:r>
      <w:r>
        <w:rPr>
          <w:rStyle w:val="VerbatimChar"/>
        </w:rPr>
        <w:t xml:space="preserve">## + Fold10: usekernel= TRUE, fL=0, adjust=1 </w:t>
      </w:r>
      <w:r>
        <w:br/>
      </w:r>
      <w:r>
        <w:rPr>
          <w:rStyle w:val="VerbatimChar"/>
        </w:rPr>
        <w:t xml:space="preserve">## - Fold10: usekernel= TRUE, fL=0, adjust=1 </w:t>
      </w:r>
      <w:r>
        <w:br/>
      </w:r>
      <w:r>
        <w:rPr>
          <w:rStyle w:val="VerbatimChar"/>
        </w:rPr>
        <w:t xml:space="preserve">## + Fold10: usekernel=FALSE, fL=0, adjust=1 </w:t>
      </w:r>
      <w:r>
        <w:br/>
      </w:r>
      <w:r>
        <w:rPr>
          <w:rStyle w:val="VerbatimChar"/>
        </w:rPr>
        <w:t xml:space="preserve">## - Fold10: usekernel=FALSE, fL=0, adjust=1 </w:t>
      </w:r>
      <w:r>
        <w:br/>
      </w:r>
      <w:r>
        <w:rPr>
          <w:rStyle w:val="VerbatimChar"/>
        </w:rPr>
        <w:t>## Aggregating results</w:t>
      </w:r>
      <w:r>
        <w:br/>
      </w:r>
      <w:r>
        <w:rPr>
          <w:rStyle w:val="VerbatimChar"/>
        </w:rPr>
        <w:t>## Selecting tuning parameters</w:t>
      </w:r>
      <w:r>
        <w:br/>
      </w:r>
      <w:r>
        <w:rPr>
          <w:rStyle w:val="VerbatimChar"/>
        </w:rPr>
        <w:t>## Fitting</w:t>
      </w:r>
      <w:r>
        <w:rPr>
          <w:rStyle w:val="VerbatimChar"/>
        </w:rPr>
        <w:t xml:space="preserve"> fL = 0, usekernel = TRUE, adjust = 1 on full training set</w:t>
      </w:r>
    </w:p>
    <w:p w14:paraId="36515788" w14:textId="77777777" w:rsidR="003E4552" w:rsidRDefault="00B22866">
      <w:pPr>
        <w:pStyle w:val="Ttulo3"/>
      </w:pPr>
      <w:bookmarkStart w:id="7" w:name="matriz-de-confusion-cv"/>
      <w:r>
        <w:t>Matriz de confusion CV</w:t>
      </w:r>
      <w:bookmarkEnd w:id="7"/>
    </w:p>
    <w:p w14:paraId="6997C95B" w14:textId="77777777" w:rsidR="003E4552" w:rsidRDefault="00B22866">
      <w:pPr>
        <w:pStyle w:val="SourceCode"/>
      </w:pPr>
      <w:r>
        <w:rPr>
          <w:rStyle w:val="NormalTok"/>
        </w:rPr>
        <w:t>prediccionCaret&lt;-</w:t>
      </w:r>
      <w:r>
        <w:rPr>
          <w:rStyle w:val="KeywordTok"/>
        </w:rPr>
        <w:t>predict</w:t>
      </w:r>
      <w:r>
        <w:rPr>
          <w:rStyle w:val="NormalTok"/>
        </w:rPr>
        <w:t>(modeloCaret,</w:t>
      </w:r>
      <w:r>
        <w:rPr>
          <w:rStyle w:val="DataTypeTok"/>
        </w:rPr>
        <w:t>newdata =</w:t>
      </w:r>
      <w:r>
        <w:rPr>
          <w:rStyle w:val="NormalTok"/>
        </w:rPr>
        <w:t xml:space="preserve"> test[,</w:t>
      </w:r>
      <w:r>
        <w:rPr>
          <w:rStyle w:val="DecValTok"/>
        </w:rPr>
        <w:t>1</w:t>
      </w:r>
      <w:r>
        <w:rPr>
          <w:rStyle w:val="OperatorTok"/>
        </w:rPr>
        <w:t>:</w:t>
      </w:r>
      <w:r>
        <w:rPr>
          <w:rStyle w:val="DecValTok"/>
        </w:rPr>
        <w:t>11</w:t>
      </w:r>
      <w:r>
        <w:rPr>
          <w:rStyle w:val="NormalTok"/>
        </w:rPr>
        <w:t>])</w:t>
      </w:r>
      <w:r>
        <w:br/>
      </w:r>
      <w:r>
        <w:rPr>
          <w:rStyle w:val="KeywordTok"/>
        </w:rPr>
        <w:t>confusionMatrix</w:t>
      </w:r>
      <w:r>
        <w:rPr>
          <w:rStyle w:val="NormalTok"/>
        </w:rPr>
        <w:t>(</w:t>
      </w:r>
      <w:r>
        <w:rPr>
          <w:rStyle w:val="KeywordTok"/>
        </w:rPr>
        <w:t>table</w:t>
      </w:r>
      <w:r>
        <w:rPr>
          <w:rStyle w:val="NormalTok"/>
        </w:rPr>
        <w:t>(prediccionCaret,test</w:t>
      </w:r>
      <w:r>
        <w:rPr>
          <w:rStyle w:val="OperatorTok"/>
        </w:rPr>
        <w:t>$</w:t>
      </w:r>
      <w:r>
        <w:rPr>
          <w:rStyle w:val="NormalTok"/>
        </w:rPr>
        <w:t>grupo))</w:t>
      </w:r>
    </w:p>
    <w:p w14:paraId="7F1496CD" w14:textId="77777777" w:rsidR="003E4552" w:rsidRDefault="00B22866">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prediccionCaret Barato caro Intermedio</w:t>
      </w:r>
      <w:r>
        <w:br/>
      </w:r>
      <w:r>
        <w:rPr>
          <w:rStyle w:val="VerbatimChar"/>
        </w:rPr>
        <w:t>##      Barato        223    2          6</w:t>
      </w:r>
      <w:r>
        <w:br/>
      </w:r>
      <w:r>
        <w:rPr>
          <w:rStyle w:val="VerbatimChar"/>
        </w:rPr>
        <w:t>##      caro            0   33          1</w:t>
      </w:r>
      <w:r>
        <w:br/>
      </w:r>
      <w:r>
        <w:rPr>
          <w:rStyle w:val="VerbatimChar"/>
        </w:rPr>
        <w:t>##      Intermedio     14    2        158</w:t>
      </w:r>
      <w:r>
        <w:br/>
      </w:r>
      <w:r>
        <w:rPr>
          <w:rStyle w:val="VerbatimChar"/>
        </w:rPr>
        <w:t xml:space="preserve">## </w:t>
      </w:r>
      <w:r>
        <w:br/>
      </w:r>
      <w:r>
        <w:rPr>
          <w:rStyle w:val="VerbatimChar"/>
        </w:rPr>
        <w:t>## Overall Statistics</w:t>
      </w:r>
      <w:r>
        <w:br/>
      </w:r>
      <w:r>
        <w:rPr>
          <w:rStyle w:val="VerbatimChar"/>
        </w:rPr>
        <w:t xml:space="preserve">##  </w:t>
      </w:r>
      <w:r>
        <w:rPr>
          <w:rStyle w:val="VerbatimChar"/>
        </w:rPr>
        <w:t xml:space="preserve">                                         </w:t>
      </w:r>
      <w:r>
        <w:br/>
      </w:r>
      <w:r>
        <w:rPr>
          <w:rStyle w:val="VerbatimChar"/>
        </w:rPr>
        <w:t xml:space="preserve">##                Accuracy : 0.9431          </w:t>
      </w:r>
      <w:r>
        <w:br/>
      </w:r>
      <w:r>
        <w:rPr>
          <w:rStyle w:val="VerbatimChar"/>
        </w:rPr>
        <w:t>##                  95% CI : (0.9171, 0.9628)</w:t>
      </w:r>
      <w:r>
        <w:br/>
      </w:r>
      <w:r>
        <w:rPr>
          <w:rStyle w:val="VerbatimChar"/>
        </w:rPr>
        <w:t xml:space="preserve">##     No Information Rate : 0.5399          </w:t>
      </w:r>
      <w:r>
        <w:br/>
      </w:r>
      <w:r>
        <w:rPr>
          <w:rStyle w:val="VerbatimChar"/>
        </w:rPr>
        <w:t xml:space="preserve">##     P-Value [Acc &gt; NIR] : &lt;2e-16          </w:t>
      </w:r>
      <w:r>
        <w:br/>
      </w:r>
      <w:r>
        <w:rPr>
          <w:rStyle w:val="VerbatimChar"/>
        </w:rPr>
        <w:t xml:space="preserve">##                            </w:t>
      </w:r>
      <w:r>
        <w:rPr>
          <w:rStyle w:val="VerbatimChar"/>
        </w:rPr>
        <w:t xml:space="preserve">               </w:t>
      </w:r>
      <w:r>
        <w:br/>
      </w:r>
      <w:r>
        <w:rPr>
          <w:rStyle w:val="VerbatimChar"/>
        </w:rPr>
        <w:t xml:space="preserve">##                   Kappa : 0.8984          </w:t>
      </w:r>
      <w:r>
        <w:br/>
      </w:r>
      <w:r>
        <w:rPr>
          <w:rStyle w:val="VerbatimChar"/>
        </w:rPr>
        <w:t xml:space="preserve">##                                           </w:t>
      </w:r>
      <w:r>
        <w:br/>
      </w:r>
      <w:r>
        <w:rPr>
          <w:rStyle w:val="VerbatimChar"/>
        </w:rPr>
        <w:t xml:space="preserve">##  Mcnemar's Test P-Value : 0.1367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Barato Class: caro Class: Intermedio</w:t>
      </w:r>
      <w:r>
        <w:br/>
      </w:r>
      <w:r>
        <w:rPr>
          <w:rStyle w:val="VerbatimChar"/>
        </w:rPr>
        <w:t>##</w:t>
      </w:r>
      <w:r>
        <w:rPr>
          <w:rStyle w:val="VerbatimChar"/>
        </w:rPr>
        <w:t xml:space="preserve"> Sensitivity                 0.9409     0.89189            0.9576</w:t>
      </w:r>
      <w:r>
        <w:br/>
      </w:r>
      <w:r>
        <w:rPr>
          <w:rStyle w:val="VerbatimChar"/>
        </w:rPr>
        <w:t>## Specificity                 0.9604     0.99751            0.9416</w:t>
      </w:r>
      <w:r>
        <w:br/>
      </w:r>
      <w:r>
        <w:rPr>
          <w:rStyle w:val="VerbatimChar"/>
        </w:rPr>
        <w:t>## Pos Pred Value              0.9654     0.97059            0.9080</w:t>
      </w:r>
      <w:r>
        <w:br/>
      </w:r>
      <w:r>
        <w:rPr>
          <w:rStyle w:val="VerbatimChar"/>
        </w:rPr>
        <w:t xml:space="preserve">## Neg Pred Value              0.9327     0.99012     </w:t>
      </w:r>
      <w:r>
        <w:rPr>
          <w:rStyle w:val="VerbatimChar"/>
        </w:rPr>
        <w:t xml:space="preserve">       0.9736</w:t>
      </w:r>
      <w:r>
        <w:br/>
      </w:r>
      <w:r>
        <w:rPr>
          <w:rStyle w:val="VerbatimChar"/>
        </w:rPr>
        <w:t>## Prevalence                  0.5399     0.08428            0.3759</w:t>
      </w:r>
      <w:r>
        <w:br/>
      </w:r>
      <w:r>
        <w:rPr>
          <w:rStyle w:val="VerbatimChar"/>
        </w:rPr>
        <w:t>## Detection Rate              0.5080     0.07517            0.3599</w:t>
      </w:r>
      <w:r>
        <w:br/>
      </w:r>
      <w:r>
        <w:rPr>
          <w:rStyle w:val="VerbatimChar"/>
        </w:rPr>
        <w:t>## Detection Prevalence        0.5262     0.07745            0.3964</w:t>
      </w:r>
      <w:r>
        <w:br/>
      </w:r>
      <w:r>
        <w:rPr>
          <w:rStyle w:val="VerbatimChar"/>
        </w:rPr>
        <w:t xml:space="preserve">## Balanced Accuracy           0.9507 </w:t>
      </w:r>
      <w:r>
        <w:rPr>
          <w:rStyle w:val="VerbatimChar"/>
        </w:rPr>
        <w:t xml:space="preserve">    0.94470            0.9496</w:t>
      </w:r>
    </w:p>
    <w:p w14:paraId="53EA2225" w14:textId="77777777" w:rsidR="003E4552" w:rsidRPr="00BA43FC" w:rsidRDefault="00B22866" w:rsidP="00BA43FC">
      <w:pPr>
        <w:pStyle w:val="FirstParagraph"/>
        <w:jc w:val="both"/>
        <w:rPr>
          <w:lang w:val="es-GT"/>
        </w:rPr>
      </w:pPr>
      <w:r w:rsidRPr="00BA43FC">
        <w:rPr>
          <w:lang w:val="es-GT"/>
        </w:rPr>
        <w:lastRenderedPageBreak/>
        <w:t>El modelo con validación cruzada tuvo un mejor Accurancy con un 0.94 sin embargo tuvo un poco más de problemas con el caro y barato como se verá a continuación.</w:t>
      </w:r>
    </w:p>
    <w:p w14:paraId="582CC007" w14:textId="77777777" w:rsidR="003E4552" w:rsidRPr="00BA43FC" w:rsidRDefault="00B22866" w:rsidP="00BA43FC">
      <w:pPr>
        <w:pStyle w:val="Textoindependiente"/>
        <w:jc w:val="both"/>
        <w:rPr>
          <w:lang w:val="es-GT"/>
        </w:rPr>
      </w:pPr>
      <w:r w:rsidRPr="00BA43FC">
        <w:rPr>
          <w:lang w:val="es-GT"/>
        </w:rPr>
        <w:t>Como se puede observar de 231 casas baratas acertó en 223 y falló</w:t>
      </w:r>
      <w:r w:rsidRPr="00BA43FC">
        <w:rPr>
          <w:lang w:val="es-GT"/>
        </w:rPr>
        <w:t xml:space="preserve"> diciendo que 6 son caras y 2 son intermedias. Como se puede observar de 174 casas caras acertó en 158 y falló diciendo que 14 son baratas y falló con 2 que son intermedias. Como se puede observar de 34 casas intermedias acertó en 33 y no falló con las bar</w:t>
      </w:r>
      <w:r w:rsidRPr="00BA43FC">
        <w:rPr>
          <w:lang w:val="es-GT"/>
        </w:rPr>
        <w:t>atas y 1 cara.</w:t>
      </w:r>
    </w:p>
    <w:p w14:paraId="47CFBD89" w14:textId="77777777" w:rsidR="003E4552" w:rsidRPr="00BA43FC" w:rsidRDefault="00B22866" w:rsidP="00BA43FC">
      <w:pPr>
        <w:pStyle w:val="Textoindependiente"/>
        <w:jc w:val="both"/>
        <w:rPr>
          <w:lang w:val="es-GT"/>
        </w:rPr>
      </w:pPr>
      <w:r w:rsidRPr="00BA43FC">
        <w:rPr>
          <w:lang w:val="es-GT"/>
        </w:rPr>
        <w:t xml:space="preserve">El modelo tuvo un 0.94 de Accurancy con 95% de índice de confianza puede ondular de 0.91 a 0.96. Analizando estos resultados se puede apreciar que tuvo más problemas colocando alguna casa cara como barata o viceversa, sin embargo, le pegó a </w:t>
      </w:r>
      <w:r w:rsidRPr="00BA43FC">
        <w:rPr>
          <w:lang w:val="es-GT"/>
        </w:rPr>
        <w:t>una gran cantidad de casas de manera correcta. Este modelo tuvo 0.98 de Specificity para las casas caras y 0.92 para las baratas teniendo buen balance para predecir.</w:t>
      </w:r>
    </w:p>
    <w:p w14:paraId="07A70751" w14:textId="77777777" w:rsidR="003E4552" w:rsidRPr="00BA43FC" w:rsidRDefault="00B22866">
      <w:pPr>
        <w:pStyle w:val="Ttulo3"/>
        <w:rPr>
          <w:lang w:val="es-GT"/>
        </w:rPr>
      </w:pPr>
      <w:bookmarkStart w:id="8" w:name="X569f356c2af481d8dcdb514d5995dd7d736d88c"/>
      <w:r w:rsidRPr="00BA43FC">
        <w:rPr>
          <w:lang w:val="es-GT"/>
        </w:rPr>
        <w:t>Se realiza la prediccion con un árbol de clasificación</w:t>
      </w:r>
      <w:bookmarkEnd w:id="8"/>
    </w:p>
    <w:p w14:paraId="2DD05A09" w14:textId="77777777" w:rsidR="003E4552" w:rsidRDefault="00B22866">
      <w:pPr>
        <w:pStyle w:val="SourceCode"/>
      </w:pPr>
      <w:r>
        <w:rPr>
          <w:rStyle w:val="NormalTok"/>
        </w:rPr>
        <w:t>trainImportantes</w:t>
      </w:r>
      <w:r>
        <w:rPr>
          <w:rStyle w:val="OperatorTok"/>
        </w:rPr>
        <w:t>$</w:t>
      </w:r>
      <w:r>
        <w:rPr>
          <w:rStyle w:val="NormalTok"/>
        </w:rPr>
        <w:t>SalePrice&lt;-</w:t>
      </w:r>
      <w:r>
        <w:rPr>
          <w:rStyle w:val="OtherTok"/>
        </w:rPr>
        <w:t>NULL</w:t>
      </w:r>
      <w:r>
        <w:br/>
      </w:r>
      <w:r>
        <w:rPr>
          <w:rStyle w:val="NormalTok"/>
        </w:rPr>
        <w:t>tr</w:t>
      </w:r>
      <w:r>
        <w:rPr>
          <w:rStyle w:val="NormalTok"/>
        </w:rPr>
        <w:t>ainRowsNumber&lt;-</w:t>
      </w:r>
      <w:r>
        <w:rPr>
          <w:rStyle w:val="KeywordTok"/>
        </w:rPr>
        <w:t>sample</w:t>
      </w:r>
      <w:r>
        <w:rPr>
          <w:rStyle w:val="NormalTok"/>
        </w:rPr>
        <w:t>(</w:t>
      </w:r>
      <w:r>
        <w:rPr>
          <w:rStyle w:val="DecValTok"/>
        </w:rPr>
        <w:t>1</w:t>
      </w:r>
      <w:r>
        <w:rPr>
          <w:rStyle w:val="OperatorTok"/>
        </w:rPr>
        <w:t>:</w:t>
      </w:r>
      <w:r>
        <w:rPr>
          <w:rStyle w:val="KeywordTok"/>
        </w:rPr>
        <w:t>nrow</w:t>
      </w:r>
      <w:r>
        <w:rPr>
          <w:rStyle w:val="NormalTok"/>
        </w:rPr>
        <w:t>(trainImportantes),porcentaje</w:t>
      </w:r>
      <w:r>
        <w:rPr>
          <w:rStyle w:val="OperatorTok"/>
        </w:rPr>
        <w:t>*</w:t>
      </w:r>
      <w:r>
        <w:rPr>
          <w:rStyle w:val="KeywordTok"/>
        </w:rPr>
        <w:t>nrow</w:t>
      </w:r>
      <w:r>
        <w:rPr>
          <w:rStyle w:val="NormalTok"/>
        </w:rPr>
        <w:t>(trainImportantes))</w:t>
      </w:r>
      <w:r>
        <w:br/>
      </w:r>
      <w:r>
        <w:rPr>
          <w:rStyle w:val="NormalTok"/>
        </w:rPr>
        <w:t>train1&lt;-trainImportantes[trainRowsNumber,]</w:t>
      </w:r>
      <w:r>
        <w:br/>
      </w:r>
      <w:r>
        <w:rPr>
          <w:rStyle w:val="NormalTok"/>
        </w:rPr>
        <w:t>test1&lt;-trainImportantes[</w:t>
      </w:r>
      <w:r>
        <w:rPr>
          <w:rStyle w:val="OperatorTok"/>
        </w:rPr>
        <w:t>-</w:t>
      </w:r>
      <w:r>
        <w:rPr>
          <w:rStyle w:val="NormalTok"/>
        </w:rPr>
        <w:t>trainRowsNumber,]</w:t>
      </w:r>
      <w:r>
        <w:br/>
      </w:r>
      <w:r>
        <w:rPr>
          <w:rStyle w:val="NormalTok"/>
        </w:rPr>
        <w:t>dt_model&lt;-</w:t>
      </w:r>
      <w:r>
        <w:rPr>
          <w:rStyle w:val="KeywordTok"/>
        </w:rPr>
        <w:t>rpart</w:t>
      </w:r>
      <w:r>
        <w:rPr>
          <w:rStyle w:val="NormalTok"/>
        </w:rPr>
        <w:t>(grupo</w:t>
      </w:r>
      <w:r>
        <w:rPr>
          <w:rStyle w:val="OperatorTok"/>
        </w:rPr>
        <w:t>~</w:t>
      </w:r>
      <w:r>
        <w:rPr>
          <w:rStyle w:val="NormalTok"/>
        </w:rPr>
        <w:t>.,train1,</w:t>
      </w:r>
      <w:r>
        <w:rPr>
          <w:rStyle w:val="DataTypeTok"/>
        </w:rPr>
        <w:t>method =</w:t>
      </w:r>
      <w:r>
        <w:rPr>
          <w:rStyle w:val="NormalTok"/>
        </w:rPr>
        <w:t xml:space="preserve"> </w:t>
      </w:r>
      <w:r>
        <w:rPr>
          <w:rStyle w:val="StringTok"/>
        </w:rPr>
        <w:t>"class"</w:t>
      </w:r>
      <w:r>
        <w:rPr>
          <w:rStyle w:val="NormalTok"/>
        </w:rPr>
        <w:t>)</w:t>
      </w:r>
      <w:r>
        <w:br/>
      </w:r>
      <w:r>
        <w:rPr>
          <w:rStyle w:val="NormalTok"/>
        </w:rPr>
        <w:t>prediccion &lt;-</w:t>
      </w:r>
      <w:r>
        <w:rPr>
          <w:rStyle w:val="StringTok"/>
        </w:rPr>
        <w:t xml:space="preserve"> </w:t>
      </w:r>
      <w:r>
        <w:rPr>
          <w:rStyle w:val="KeywordTok"/>
        </w:rPr>
        <w:t>predict</w:t>
      </w:r>
      <w:r>
        <w:rPr>
          <w:rStyle w:val="NormalTok"/>
        </w:rPr>
        <w:t xml:space="preserve">(dt_model, </w:t>
      </w:r>
      <w:r>
        <w:rPr>
          <w:rStyle w:val="DataTypeTok"/>
        </w:rPr>
        <w:t>newdata =</w:t>
      </w:r>
      <w:r>
        <w:rPr>
          <w:rStyle w:val="NormalTok"/>
        </w:rPr>
        <w:t xml:space="preserve"> test1[,</w:t>
      </w:r>
      <w:r>
        <w:rPr>
          <w:rStyle w:val="DecValTok"/>
        </w:rPr>
        <w:t>1</w:t>
      </w:r>
      <w:r>
        <w:rPr>
          <w:rStyle w:val="OperatorTok"/>
        </w:rPr>
        <w:t>:</w:t>
      </w:r>
      <w:r>
        <w:rPr>
          <w:rStyle w:val="DecValTok"/>
        </w:rPr>
        <w:t>10</w:t>
      </w:r>
      <w:r>
        <w:rPr>
          <w:rStyle w:val="NormalTok"/>
        </w:rPr>
        <w:t>])</w:t>
      </w:r>
      <w:r>
        <w:br/>
      </w:r>
      <w:r>
        <w:rPr>
          <w:rStyle w:val="NormalTok"/>
        </w:rPr>
        <w:t>columnaMasAlta&lt;-</w:t>
      </w:r>
      <w:r>
        <w:rPr>
          <w:rStyle w:val="KeywordTok"/>
        </w:rPr>
        <w:t>apply</w:t>
      </w:r>
      <w:r>
        <w:rPr>
          <w:rStyle w:val="NormalTok"/>
        </w:rPr>
        <w:t xml:space="preserve">(prediccion, </w:t>
      </w:r>
      <w:r>
        <w:rPr>
          <w:rStyle w:val="DecValTok"/>
        </w:rPr>
        <w:t>1</w:t>
      </w:r>
      <w:r>
        <w:rPr>
          <w:rStyle w:val="NormalTok"/>
        </w:rPr>
        <w:t xml:space="preserve">, </w:t>
      </w:r>
      <w:r>
        <w:rPr>
          <w:rStyle w:val="ControlFlowTok"/>
        </w:rPr>
        <w:t>function</w:t>
      </w:r>
      <w:r>
        <w:rPr>
          <w:rStyle w:val="NormalTok"/>
        </w:rPr>
        <w:t xml:space="preserve">(x) </w:t>
      </w:r>
      <w:r>
        <w:rPr>
          <w:rStyle w:val="KeywordTok"/>
        </w:rPr>
        <w:t>colnames</w:t>
      </w:r>
      <w:r>
        <w:rPr>
          <w:rStyle w:val="NormalTok"/>
        </w:rPr>
        <w:t>(prediccion)[</w:t>
      </w:r>
      <w:r>
        <w:rPr>
          <w:rStyle w:val="KeywordTok"/>
        </w:rPr>
        <w:t>which.max</w:t>
      </w:r>
      <w:r>
        <w:rPr>
          <w:rStyle w:val="NormalTok"/>
        </w:rPr>
        <w:t>(x)])</w:t>
      </w:r>
      <w:r>
        <w:br/>
      </w:r>
      <w:r>
        <w:rPr>
          <w:rStyle w:val="NormalTok"/>
        </w:rPr>
        <w:t>test1</w:t>
      </w:r>
      <w:r>
        <w:rPr>
          <w:rStyle w:val="OperatorTok"/>
        </w:rPr>
        <w:t>$</w:t>
      </w:r>
      <w:r>
        <w:rPr>
          <w:rStyle w:val="NormalTok"/>
        </w:rPr>
        <w:t>prediccion&lt;-columnaMasAlta</w:t>
      </w:r>
      <w:r>
        <w:br/>
      </w:r>
      <w:r>
        <w:rPr>
          <w:rStyle w:val="NormalTok"/>
        </w:rPr>
        <w:t>cfm&lt;-</w:t>
      </w:r>
      <w:r>
        <w:rPr>
          <w:rStyle w:val="KeywordTok"/>
        </w:rPr>
        <w:t>confusionMatrix</w:t>
      </w:r>
      <w:r>
        <w:rPr>
          <w:rStyle w:val="NormalTok"/>
        </w:rPr>
        <w:t>(</w:t>
      </w:r>
      <w:r>
        <w:rPr>
          <w:rStyle w:val="KeywordTok"/>
        </w:rPr>
        <w:t>table</w:t>
      </w:r>
      <w:r>
        <w:rPr>
          <w:rStyle w:val="NormalTok"/>
        </w:rPr>
        <w:t>(test1</w:t>
      </w:r>
      <w:r>
        <w:rPr>
          <w:rStyle w:val="OperatorTok"/>
        </w:rPr>
        <w:t>$</w:t>
      </w:r>
      <w:r>
        <w:rPr>
          <w:rStyle w:val="NormalTok"/>
        </w:rPr>
        <w:t>prediccion, test1</w:t>
      </w:r>
      <w:r>
        <w:rPr>
          <w:rStyle w:val="OperatorTok"/>
        </w:rPr>
        <w:t>$</w:t>
      </w:r>
      <w:r>
        <w:rPr>
          <w:rStyle w:val="NormalTok"/>
        </w:rPr>
        <w:t>grupo))</w:t>
      </w:r>
      <w:r>
        <w:br/>
      </w:r>
      <w:r>
        <w:rPr>
          <w:rStyle w:val="NormalTok"/>
        </w:rPr>
        <w:t>cfm</w:t>
      </w:r>
    </w:p>
    <w:p w14:paraId="2D1ADA2C" w14:textId="77777777" w:rsidR="003E4552" w:rsidRDefault="00B22866">
      <w:pPr>
        <w:pStyle w:val="SourceCode"/>
      </w:pPr>
      <w:r>
        <w:rPr>
          <w:rStyle w:val="VerbatimChar"/>
        </w:rPr>
        <w:t>## Confusion Matrix and Statistics</w:t>
      </w:r>
      <w:r>
        <w:br/>
      </w:r>
      <w:r>
        <w:rPr>
          <w:rStyle w:val="VerbatimChar"/>
        </w:rPr>
        <w:t xml:space="preserve">## </w:t>
      </w:r>
      <w:r>
        <w:br/>
      </w:r>
      <w:r>
        <w:rPr>
          <w:rStyle w:val="VerbatimChar"/>
        </w:rPr>
        <w:t>#</w:t>
      </w:r>
      <w:r>
        <w:rPr>
          <w:rStyle w:val="VerbatimChar"/>
        </w:rPr>
        <w:t xml:space="preserve">#             </w:t>
      </w:r>
      <w:r>
        <w:br/>
      </w:r>
      <w:r>
        <w:rPr>
          <w:rStyle w:val="VerbatimChar"/>
        </w:rPr>
        <w:t>##              Barato caro Intermedio</w:t>
      </w:r>
      <w:r>
        <w:br/>
      </w:r>
      <w:r>
        <w:rPr>
          <w:rStyle w:val="VerbatimChar"/>
        </w:rPr>
        <w:t>##   Barato        235    2         47</w:t>
      </w:r>
      <w:r>
        <w:br/>
      </w:r>
      <w:r>
        <w:rPr>
          <w:rStyle w:val="VerbatimChar"/>
        </w:rPr>
        <w:t>##   caro            0   23         12</w:t>
      </w:r>
      <w:r>
        <w:br/>
      </w:r>
      <w:r>
        <w:rPr>
          <w:rStyle w:val="VerbatimChar"/>
        </w:rPr>
        <w:t>##   Intermedio      9   10        101</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w:t>
      </w:r>
      <w:r>
        <w:rPr>
          <w:rStyle w:val="VerbatimChar"/>
        </w:rPr>
        <w:t xml:space="preserve">     Accuracy : 0.8178          </w:t>
      </w:r>
      <w:r>
        <w:br/>
      </w:r>
      <w:r>
        <w:rPr>
          <w:rStyle w:val="VerbatimChar"/>
        </w:rPr>
        <w:t>##                  95% CI : (0.7784, 0.8528)</w:t>
      </w:r>
      <w:r>
        <w:br/>
      </w:r>
      <w:r>
        <w:rPr>
          <w:rStyle w:val="VerbatimChar"/>
        </w:rPr>
        <w:t xml:space="preserve">##     No Information Rate : 0.5558          </w:t>
      </w:r>
      <w:r>
        <w:br/>
      </w:r>
      <w:r>
        <w:rPr>
          <w:rStyle w:val="VerbatimChar"/>
        </w:rPr>
        <w:t xml:space="preserve">##     P-Value [Acc &gt; NIR] : &lt; 2.2e-16       </w:t>
      </w:r>
      <w:r>
        <w:br/>
      </w:r>
      <w:r>
        <w:rPr>
          <w:rStyle w:val="VerbatimChar"/>
        </w:rPr>
        <w:t xml:space="preserve">##                                           </w:t>
      </w:r>
      <w:r>
        <w:br/>
      </w:r>
      <w:r>
        <w:rPr>
          <w:rStyle w:val="VerbatimChar"/>
        </w:rPr>
        <w:t xml:space="preserve">##                   Kappa : 0.659     </w:t>
      </w:r>
      <w:r>
        <w:rPr>
          <w:rStyle w:val="VerbatimChar"/>
        </w:rPr>
        <w:t xml:space="preserve">      </w:t>
      </w:r>
      <w:r>
        <w:br/>
      </w:r>
      <w:r>
        <w:rPr>
          <w:rStyle w:val="VerbatimChar"/>
        </w:rPr>
        <w:t xml:space="preserve">##                                           </w:t>
      </w:r>
      <w:r>
        <w:br/>
      </w:r>
      <w:r>
        <w:rPr>
          <w:rStyle w:val="VerbatimChar"/>
        </w:rPr>
        <w:t xml:space="preserve">##  Mcnemar's Test P-Value : 3.689e-0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Barato Class: caro Class: Intermedio</w:t>
      </w:r>
      <w:r>
        <w:br/>
      </w:r>
      <w:r>
        <w:rPr>
          <w:rStyle w:val="VerbatimChar"/>
        </w:rPr>
        <w:lastRenderedPageBreak/>
        <w:t>## Sensitivity                 0.9631     0.65714            0.6312</w:t>
      </w:r>
      <w:r>
        <w:br/>
      </w:r>
      <w:r>
        <w:rPr>
          <w:rStyle w:val="VerbatimChar"/>
        </w:rPr>
        <w:t>## Specificity                 0.7487     0.97030            0.9319</w:t>
      </w:r>
      <w:r>
        <w:br/>
      </w:r>
      <w:r>
        <w:rPr>
          <w:rStyle w:val="VerbatimChar"/>
        </w:rPr>
        <w:t xml:space="preserve">## Pos Pred Value              0.8275     0.65714   </w:t>
      </w:r>
      <w:r>
        <w:rPr>
          <w:rStyle w:val="VerbatimChar"/>
        </w:rPr>
        <w:t xml:space="preserve">         0.8417</w:t>
      </w:r>
      <w:r>
        <w:br/>
      </w:r>
      <w:r>
        <w:rPr>
          <w:rStyle w:val="VerbatimChar"/>
        </w:rPr>
        <w:t>## Neg Pred Value              0.9419     0.97030            0.8150</w:t>
      </w:r>
      <w:r>
        <w:br/>
      </w:r>
      <w:r>
        <w:rPr>
          <w:rStyle w:val="VerbatimChar"/>
        </w:rPr>
        <w:t>## Prevalence                  0.5558     0.07973            0.3645</w:t>
      </w:r>
      <w:r>
        <w:br/>
      </w:r>
      <w:r>
        <w:rPr>
          <w:rStyle w:val="VerbatimChar"/>
        </w:rPr>
        <w:t>## Detection Rate              0.5353     0.05239            0.2301</w:t>
      </w:r>
      <w:r>
        <w:br/>
      </w:r>
      <w:r>
        <w:rPr>
          <w:rStyle w:val="VerbatimChar"/>
        </w:rPr>
        <w:t>## Detection Prevalence        0.646</w:t>
      </w:r>
      <w:r>
        <w:rPr>
          <w:rStyle w:val="VerbatimChar"/>
        </w:rPr>
        <w:t>9     0.07973            0.2733</w:t>
      </w:r>
      <w:r>
        <w:br/>
      </w:r>
      <w:r>
        <w:rPr>
          <w:rStyle w:val="VerbatimChar"/>
        </w:rPr>
        <w:t>## Balanced Accuracy           0.8559     0.81372            0.7816</w:t>
      </w:r>
    </w:p>
    <w:p w14:paraId="7A3087B9" w14:textId="77777777" w:rsidR="003E4552" w:rsidRPr="00BA43FC" w:rsidRDefault="00B22866" w:rsidP="00BA43FC">
      <w:pPr>
        <w:pStyle w:val="FirstParagraph"/>
        <w:jc w:val="both"/>
        <w:rPr>
          <w:lang w:val="es-GT"/>
        </w:rPr>
      </w:pPr>
      <w:r w:rsidRPr="00BA43FC">
        <w:rPr>
          <w:lang w:val="es-GT"/>
        </w:rPr>
        <w:t>Al realizar la predicción con un árbol de clasificación se obtuvo un Accuracy de 0.81, siendo inferior al Accuracy de Naives Bayes que fue de 0.90, con lo c</w:t>
      </w:r>
      <w:r w:rsidRPr="00BA43FC">
        <w:rPr>
          <w:lang w:val="es-GT"/>
        </w:rPr>
        <w:t>ual se puede concluir que para predicción es mejor naives bayes. Pero al comparar los tiempos con un Profiler se mostró que el árbol de clasificación tomaba 10ms en ejecutarse, mientras que naives bayes tomo 100ms, hay una diferencia grande entre los tiemp</w:t>
      </w:r>
      <w:r w:rsidRPr="00BA43FC">
        <w:rPr>
          <w:lang w:val="es-GT"/>
        </w:rPr>
        <w:t>os de ejecución de ambos algoritmos de predicción, siendo el árbol de clasificación el ganador. Depende de la persona que realice los calculos, si prefiere más precisión para predicción o prefiere resultados en un tiempo más corto, que con un dataset mucho</w:t>
      </w:r>
      <w:r w:rsidRPr="00BA43FC">
        <w:rPr>
          <w:lang w:val="es-GT"/>
        </w:rPr>
        <w:t xml:space="preserve"> más grande quizá la diferencia de tiempos si sea aún más grande, pero lo más importa</w:t>
      </w:r>
      <w:bookmarkStart w:id="9" w:name="_GoBack"/>
      <w:bookmarkEnd w:id="9"/>
      <w:r w:rsidRPr="00BA43FC">
        <w:rPr>
          <w:lang w:val="es-GT"/>
        </w:rPr>
        <w:t>nte para estos algoritmos es tener una predicción exacta.</w:t>
      </w:r>
    </w:p>
    <w:sectPr w:rsidR="003E4552" w:rsidRPr="00BA43FC">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FC963E" w14:textId="77777777" w:rsidR="00B22866" w:rsidRDefault="00B22866">
      <w:pPr>
        <w:spacing w:after="0"/>
      </w:pPr>
      <w:r>
        <w:separator/>
      </w:r>
    </w:p>
  </w:endnote>
  <w:endnote w:type="continuationSeparator" w:id="0">
    <w:p w14:paraId="36B2773F" w14:textId="77777777" w:rsidR="00B22866" w:rsidRDefault="00B228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3ABD3F" w14:textId="77777777" w:rsidR="00B22866" w:rsidRDefault="00B22866">
      <w:r>
        <w:separator/>
      </w:r>
    </w:p>
  </w:footnote>
  <w:footnote w:type="continuationSeparator" w:id="0">
    <w:p w14:paraId="69E0E7E0" w14:textId="77777777" w:rsidR="00B22866" w:rsidRDefault="00B228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91C246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E4552"/>
    <w:rsid w:val="004E29B3"/>
    <w:rsid w:val="00590D07"/>
    <w:rsid w:val="00784D58"/>
    <w:rsid w:val="008D6863"/>
    <w:rsid w:val="00B22866"/>
    <w:rsid w:val="00B86B75"/>
    <w:rsid w:val="00BA43FC"/>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5AC3B"/>
  <w15:docId w15:val="{E40D14E0-917E-413F-97C5-74AF2168C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6</Pages>
  <Words>1734</Words>
  <Characters>9537</Characters>
  <Application>Microsoft Office Word</Application>
  <DocSecurity>0</DocSecurity>
  <Lines>79</Lines>
  <Paragraphs>22</Paragraphs>
  <ScaleCrop>false</ScaleCrop>
  <Company/>
  <LinksUpToDate>false</LinksUpToDate>
  <CharactersWithSpaces>11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Trabajo 05</dc:title>
  <dc:creator>Gustavo de León y Andrés Urízar</dc:creator>
  <cp:keywords/>
  <cp:lastModifiedBy>Gustavo</cp:lastModifiedBy>
  <cp:revision>2</cp:revision>
  <dcterms:created xsi:type="dcterms:W3CDTF">2020-03-27T00:06:00Z</dcterms:created>
  <dcterms:modified xsi:type="dcterms:W3CDTF">2020-03-27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4/2020</vt:lpwstr>
  </property>
  <property fmtid="{D5CDD505-2E9C-101B-9397-08002B2CF9AE}" pid="3" name="output">
    <vt:lpwstr/>
  </property>
</Properties>
</file>